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0ACA9" w14:textId="77777777" w:rsidR="00D92E90" w:rsidRDefault="00D92E90" w:rsidP="000244F8">
      <w:pPr>
        <w:tabs>
          <w:tab w:val="right" w:pos="10260"/>
        </w:tabs>
        <w:ind w:left="1260"/>
        <w:rPr>
          <w:b/>
          <w:sz w:val="2"/>
        </w:rPr>
      </w:pPr>
    </w:p>
    <w:tbl>
      <w:tblPr>
        <w:tblStyle w:val="TableGrid"/>
        <w:tblW w:w="11207" w:type="dxa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4"/>
        <w:gridCol w:w="604"/>
        <w:gridCol w:w="604"/>
        <w:gridCol w:w="604"/>
        <w:gridCol w:w="604"/>
        <w:gridCol w:w="604"/>
        <w:gridCol w:w="604"/>
        <w:gridCol w:w="604"/>
        <w:gridCol w:w="581"/>
        <w:gridCol w:w="581"/>
        <w:gridCol w:w="580"/>
        <w:gridCol w:w="604"/>
        <w:gridCol w:w="1979"/>
      </w:tblGrid>
      <w:tr w:rsidR="00401FA8" w:rsidRPr="00C90DBD" w14:paraId="34E0ACAF" w14:textId="77777777" w:rsidTr="00401FA8">
        <w:trPr>
          <w:trHeight w:val="469"/>
        </w:trPr>
        <w:tc>
          <w:tcPr>
            <w:tcW w:w="11207" w:type="dxa"/>
            <w:gridSpan w:val="13"/>
            <w:vAlign w:val="center"/>
          </w:tcPr>
          <w:p w14:paraId="34E0ACAA" w14:textId="77777777" w:rsidR="00401FA8" w:rsidRPr="00401FA8" w:rsidRDefault="00401FA8" w:rsidP="00D55FB5">
            <w:pPr>
              <w:tabs>
                <w:tab w:val="right" w:pos="10260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IT UNIVERSITY DEHRADUN</w:t>
            </w:r>
          </w:p>
          <w:tbl>
            <w:tblPr>
              <w:tblStyle w:val="TableGrid"/>
              <w:tblW w:w="10723" w:type="dxa"/>
              <w:tblInd w:w="2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914"/>
              <w:gridCol w:w="7809"/>
            </w:tblGrid>
            <w:tr w:rsidR="00401FA8" w:rsidRPr="00C90DBD" w14:paraId="34E0ACAD" w14:textId="77777777" w:rsidTr="0016173F">
              <w:trPr>
                <w:trHeight w:val="469"/>
              </w:trPr>
              <w:tc>
                <w:tcPr>
                  <w:tcW w:w="2615" w:type="dxa"/>
                  <w:vAlign w:val="center"/>
                </w:tcPr>
                <w:p w14:paraId="34E0ACAB" w14:textId="77777777" w:rsidR="00401FA8" w:rsidRPr="00C90DBD" w:rsidRDefault="00A33B72" w:rsidP="001E7DCF">
                  <w:pPr>
                    <w:tabs>
                      <w:tab w:val="right" w:pos="10260"/>
                    </w:tabs>
                    <w:jc w:val="right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</w:rPr>
                    <w:t xml:space="preserve">         </w:t>
                  </w:r>
                  <w:r w:rsidR="00AB6DA4">
                    <w:rPr>
                      <w:b/>
                      <w:bCs/>
                      <w:sz w:val="28"/>
                    </w:rPr>
                    <w:t>MCA</w:t>
                  </w:r>
                </w:p>
              </w:tc>
              <w:tc>
                <w:tcPr>
                  <w:tcW w:w="7008" w:type="dxa"/>
                  <w:vAlign w:val="center"/>
                </w:tcPr>
                <w:p w14:paraId="34E0ACAC" w14:textId="68E6279A" w:rsidR="00401FA8" w:rsidRPr="00C90DBD" w:rsidRDefault="008B7AA8" w:rsidP="008234E9">
                  <w:pPr>
                    <w:tabs>
                      <w:tab w:val="right" w:pos="10260"/>
                    </w:tabs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>MID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>TERM</w:t>
                  </w:r>
                  <w:r w:rsidR="00852D87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581E4F">
                    <w:rPr>
                      <w:b/>
                      <w:bCs/>
                      <w:sz w:val="28"/>
                      <w:szCs w:val="28"/>
                    </w:rPr>
                    <w:t>EXAMINATION, ODD</w:t>
                  </w:r>
                  <w:r w:rsidR="004E0BD9">
                    <w:rPr>
                      <w:b/>
                      <w:bCs/>
                      <w:sz w:val="28"/>
                      <w:szCs w:val="28"/>
                    </w:rPr>
                    <w:t xml:space="preserve"> SEM 2022-23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 xml:space="preserve"> (</w:t>
                  </w:r>
                  <w:r w:rsidR="00401FA8" w:rsidRPr="00C90DBD">
                    <w:rPr>
                      <w:b/>
                      <w:bCs/>
                      <w:sz w:val="28"/>
                      <w:szCs w:val="28"/>
                    </w:rPr>
                    <w:t>SEM</w:t>
                  </w:r>
                  <w:r w:rsidR="00AB6DA4">
                    <w:rPr>
                      <w:b/>
                      <w:bCs/>
                      <w:sz w:val="28"/>
                      <w:szCs w:val="28"/>
                    </w:rPr>
                    <w:t xml:space="preserve"> III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>)</w:t>
                  </w:r>
                </w:p>
              </w:tc>
            </w:tr>
          </w:tbl>
          <w:p w14:paraId="34E0ACAE" w14:textId="77777777" w:rsidR="00401FA8" w:rsidRPr="00C90DBD" w:rsidRDefault="00401FA8" w:rsidP="0016173F">
            <w:pPr>
              <w:tabs>
                <w:tab w:val="right" w:pos="10260"/>
              </w:tabs>
              <w:jc w:val="right"/>
              <w:rPr>
                <w:b/>
                <w:bCs/>
                <w:sz w:val="20"/>
              </w:rPr>
            </w:pPr>
          </w:p>
        </w:tc>
      </w:tr>
      <w:tr w:rsidR="00652E98" w14:paraId="34E0ACBD" w14:textId="77777777" w:rsidTr="00401FA8">
        <w:trPr>
          <w:trHeight w:val="469"/>
        </w:trPr>
        <w:tc>
          <w:tcPr>
            <w:tcW w:w="2654" w:type="dxa"/>
            <w:tcBorders>
              <w:right w:val="single" w:sz="4" w:space="0" w:color="auto"/>
            </w:tcBorders>
            <w:vAlign w:val="center"/>
          </w:tcPr>
          <w:p w14:paraId="34E0ACB0" w14:textId="77777777" w:rsidR="00652E98" w:rsidRDefault="00652E98" w:rsidP="0016173F">
            <w:pPr>
              <w:tabs>
                <w:tab w:val="right" w:pos="10260"/>
              </w:tabs>
              <w:jc w:val="right"/>
              <w:rPr>
                <w:b/>
                <w:bCs/>
              </w:rPr>
            </w:pPr>
            <w:r w:rsidRPr="00C90DBD">
              <w:rPr>
                <w:b/>
                <w:bCs/>
                <w:sz w:val="24"/>
              </w:rPr>
              <w:t>Roll No.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ACB1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ACB2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ACB3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ACB4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ACB5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ACB6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ACB7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ACB8" w14:textId="77777777" w:rsidR="00652E98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ACB9" w14:textId="77777777" w:rsidR="00652E98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ACBA" w14:textId="77777777" w:rsidR="00652E98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left w:val="single" w:sz="4" w:space="0" w:color="auto"/>
            </w:tcBorders>
            <w:vAlign w:val="center"/>
          </w:tcPr>
          <w:p w14:paraId="34E0ACBB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1979" w:type="dxa"/>
            <w:vAlign w:val="center"/>
          </w:tcPr>
          <w:p w14:paraId="34E0ACBC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</w:tr>
      <w:tr w:rsidR="00652E98" w14:paraId="34E0ACBF" w14:textId="77777777" w:rsidTr="00401FA8">
        <w:trPr>
          <w:trHeight w:val="469"/>
        </w:trPr>
        <w:tc>
          <w:tcPr>
            <w:tcW w:w="11207" w:type="dxa"/>
            <w:gridSpan w:val="13"/>
            <w:vAlign w:val="center"/>
          </w:tcPr>
          <w:p w14:paraId="34E0ACBE" w14:textId="77777777" w:rsidR="00652E98" w:rsidRPr="00C90DBD" w:rsidRDefault="00652E98" w:rsidP="004C2A8A">
            <w:pPr>
              <w:tabs>
                <w:tab w:val="right" w:pos="10260"/>
              </w:tabs>
              <w:jc w:val="center"/>
              <w:rPr>
                <w:b/>
                <w:bCs/>
                <w:sz w:val="26"/>
                <w:szCs w:val="26"/>
              </w:rPr>
            </w:pPr>
            <w:r w:rsidRPr="00E248B4">
              <w:rPr>
                <w:b/>
                <w:bCs/>
                <w:sz w:val="24"/>
                <w:szCs w:val="26"/>
              </w:rPr>
              <w:t>Subject Name:</w:t>
            </w:r>
            <w:r w:rsidR="00AB6DA4">
              <w:rPr>
                <w:b/>
                <w:bCs/>
                <w:sz w:val="24"/>
                <w:szCs w:val="26"/>
              </w:rPr>
              <w:t xml:space="preserve"> Machine Learning</w:t>
            </w:r>
          </w:p>
        </w:tc>
      </w:tr>
    </w:tbl>
    <w:tbl>
      <w:tblPr>
        <w:tblStyle w:val="TableGrid"/>
        <w:tblpPr w:leftFromText="180" w:rightFromText="180" w:vertAnchor="text" w:horzAnchor="page" w:tblpX="931" w:tblpY="22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7"/>
        <w:gridCol w:w="5183"/>
      </w:tblGrid>
      <w:tr w:rsidR="00652E98" w:rsidRPr="00F8640F" w14:paraId="34E0ACC2" w14:textId="77777777" w:rsidTr="00F01FA7">
        <w:trPr>
          <w:trHeight w:val="363"/>
        </w:trPr>
        <w:tc>
          <w:tcPr>
            <w:tcW w:w="5617" w:type="dxa"/>
          </w:tcPr>
          <w:p w14:paraId="34E0ACC0" w14:textId="77777777" w:rsidR="00652E98" w:rsidRPr="00F8640F" w:rsidRDefault="0093451A" w:rsidP="00473CCE">
            <w:pPr>
              <w:tabs>
                <w:tab w:val="right" w:pos="10260"/>
                <w:tab w:val="right" w:pos="11160"/>
              </w:tabs>
              <w:rPr>
                <w:rFonts w:ascii="Times New Roman" w:hAnsi="Times New Roman" w:cs="Times New Roman"/>
                <w:b/>
              </w:rPr>
            </w:pPr>
            <w:r w:rsidRPr="00F8640F">
              <w:rPr>
                <w:rFonts w:ascii="Times New Roman" w:hAnsi="Times New Roman" w:cs="Times New Roman"/>
                <w:b/>
              </w:rPr>
              <w:t xml:space="preserve">Time: </w:t>
            </w:r>
            <w:r w:rsidR="00002E7A" w:rsidRPr="00F8640F">
              <w:rPr>
                <w:rFonts w:ascii="Times New Roman" w:hAnsi="Times New Roman" w:cs="Times New Roman"/>
                <w:b/>
              </w:rPr>
              <w:t>2</w:t>
            </w:r>
            <w:r w:rsidR="00652E98" w:rsidRPr="00F8640F">
              <w:rPr>
                <w:rFonts w:ascii="Times New Roman" w:hAnsi="Times New Roman" w:cs="Times New Roman"/>
                <w:b/>
              </w:rPr>
              <w:t xml:space="preserve"> Hours</w:t>
            </w:r>
          </w:p>
        </w:tc>
        <w:tc>
          <w:tcPr>
            <w:tcW w:w="5183" w:type="dxa"/>
          </w:tcPr>
          <w:p w14:paraId="34E0ACC1" w14:textId="77777777" w:rsidR="00652E98" w:rsidRPr="00F8640F" w:rsidRDefault="00652E98" w:rsidP="00401FA8">
            <w:pPr>
              <w:tabs>
                <w:tab w:val="right" w:pos="10260"/>
                <w:tab w:val="right" w:pos="11160"/>
              </w:tabs>
              <w:jc w:val="right"/>
              <w:rPr>
                <w:rFonts w:ascii="Times New Roman" w:hAnsi="Times New Roman" w:cs="Times New Roman"/>
                <w:b/>
              </w:rPr>
            </w:pPr>
            <w:r w:rsidRPr="00F8640F">
              <w:rPr>
                <w:rFonts w:ascii="Times New Roman" w:hAnsi="Times New Roman" w:cs="Times New Roman"/>
                <w:b/>
              </w:rPr>
              <w:t xml:space="preserve">Total Marks: </w:t>
            </w:r>
            <w:r w:rsidR="003A3D32" w:rsidRPr="00F8640F">
              <w:rPr>
                <w:rFonts w:ascii="Times New Roman" w:hAnsi="Times New Roman" w:cs="Times New Roman"/>
                <w:b/>
              </w:rPr>
              <w:t>50</w:t>
            </w:r>
          </w:p>
        </w:tc>
      </w:tr>
      <w:tr w:rsidR="00652E98" w:rsidRPr="00F8640F" w14:paraId="34E0AD85" w14:textId="77777777" w:rsidTr="00F01FA7">
        <w:trPr>
          <w:trHeight w:val="450"/>
        </w:trPr>
        <w:tc>
          <w:tcPr>
            <w:tcW w:w="10800" w:type="dxa"/>
            <w:gridSpan w:val="2"/>
          </w:tcPr>
          <w:p w14:paraId="34E0ACC3" w14:textId="77777777" w:rsidR="00401FA8" w:rsidRPr="00F8640F" w:rsidRDefault="00652E98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0"/>
              </w:rPr>
            </w:pPr>
            <w:r w:rsidRPr="00F8640F">
              <w:rPr>
                <w:rFonts w:ascii="Times New Roman" w:hAnsi="Times New Roman" w:cs="Times New Roman"/>
                <w:b/>
                <w:sz w:val="20"/>
              </w:rPr>
              <w:t>Note: All questions are compulsory</w:t>
            </w:r>
            <w:r w:rsidR="00401FA8" w:rsidRPr="00F8640F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F8640F">
              <w:rPr>
                <w:rFonts w:ascii="Times New Roman" w:hAnsi="Times New Roman" w:cs="Times New Roman"/>
                <w:b/>
                <w:sz w:val="20"/>
              </w:rPr>
              <w:t xml:space="preserve"> No student is allowed to leave the examination hall before the completion of the exam</w:t>
            </w:r>
            <w:r w:rsidR="00401FA8" w:rsidRPr="00F8640F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14:paraId="34E0ACC4" w14:textId="77777777" w:rsidR="001E7DCF" w:rsidRPr="00F8640F" w:rsidRDefault="001E7DCF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0"/>
              </w:rPr>
            </w:pPr>
            <w:r w:rsidRPr="00F8640F">
              <w:rPr>
                <w:rFonts w:ascii="Times New Roman" w:hAnsi="Times New Roman" w:cs="Times New Roman"/>
                <w:b/>
                <w:sz w:val="20"/>
              </w:rPr>
              <w:t>______________________________________________________________________________________________________</w:t>
            </w:r>
          </w:p>
          <w:p w14:paraId="34E0ACC5" w14:textId="77777777" w:rsidR="00401FA8" w:rsidRPr="00F8640F" w:rsidRDefault="00401FA8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4"/>
              </w:rPr>
            </w:pPr>
          </w:p>
          <w:tbl>
            <w:tblPr>
              <w:tblStyle w:val="TableGrid"/>
              <w:tblW w:w="101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04"/>
              <w:gridCol w:w="472"/>
              <w:gridCol w:w="7756"/>
              <w:gridCol w:w="542"/>
              <w:gridCol w:w="591"/>
            </w:tblGrid>
            <w:tr w:rsidR="000727E3" w:rsidRPr="00581E4F" w14:paraId="34E0ACCA" w14:textId="77777777" w:rsidTr="00083D02">
              <w:trPr>
                <w:trHeight w:val="259"/>
              </w:trPr>
              <w:tc>
                <w:tcPr>
                  <w:tcW w:w="805" w:type="dxa"/>
                </w:tcPr>
                <w:p w14:paraId="34E0ACC6" w14:textId="77777777" w:rsidR="000727E3" w:rsidRPr="00581E4F" w:rsidRDefault="000727E3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</w:rPr>
                  </w:pPr>
                  <w:r w:rsidRPr="00581E4F">
                    <w:rPr>
                      <w:rFonts w:cs="Times New Roman"/>
                      <w:bCs/>
                    </w:rPr>
                    <w:t>Q.1) </w:t>
                  </w:r>
                </w:p>
              </w:tc>
              <w:tc>
                <w:tcPr>
                  <w:tcW w:w="8336" w:type="dxa"/>
                  <w:gridSpan w:val="2"/>
                </w:tcPr>
                <w:p w14:paraId="34E0ACC7" w14:textId="10AF376E" w:rsidR="000727E3" w:rsidRPr="00581E4F" w:rsidRDefault="000727E3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 xml:space="preserve">Attempt all </w:t>
                  </w:r>
                  <w:r w:rsidR="00083D02" w:rsidRPr="00581E4F">
                    <w:rPr>
                      <w:bCs/>
                    </w:rPr>
                    <w:t>Parts:</w:t>
                  </w:r>
                </w:p>
              </w:tc>
              <w:tc>
                <w:tcPr>
                  <w:tcW w:w="542" w:type="dxa"/>
                </w:tcPr>
                <w:p w14:paraId="34E0ACC8" w14:textId="77777777" w:rsidR="000727E3" w:rsidRPr="00581E4F" w:rsidRDefault="000727E3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BTL</w:t>
                  </w:r>
                </w:p>
              </w:tc>
              <w:tc>
                <w:tcPr>
                  <w:tcW w:w="482" w:type="dxa"/>
                </w:tcPr>
                <w:p w14:paraId="34E0ACC9" w14:textId="77777777" w:rsidR="000727E3" w:rsidRPr="00581E4F" w:rsidRDefault="000727E3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CO</w:t>
                  </w:r>
                </w:p>
              </w:tc>
            </w:tr>
            <w:tr w:rsidR="000727E3" w:rsidRPr="00581E4F" w14:paraId="34E0ACD0" w14:textId="77777777" w:rsidTr="00083D02">
              <w:trPr>
                <w:trHeight w:val="310"/>
              </w:trPr>
              <w:tc>
                <w:tcPr>
                  <w:tcW w:w="805" w:type="dxa"/>
                </w:tcPr>
                <w:p w14:paraId="34E0ACCB" w14:textId="77777777" w:rsidR="000727E3" w:rsidRPr="00581E4F" w:rsidRDefault="000727E3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72" w:type="dxa"/>
                </w:tcPr>
                <w:p w14:paraId="34E0ACCC" w14:textId="77777777" w:rsidR="000727E3" w:rsidRPr="00581E4F" w:rsidRDefault="000727E3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Cs/>
                    </w:rPr>
                  </w:pPr>
                  <w:r w:rsidRPr="00581E4F">
                    <w:rPr>
                      <w:bCs/>
                    </w:rPr>
                    <w:t>(a)</w:t>
                  </w:r>
                </w:p>
              </w:tc>
              <w:tc>
                <w:tcPr>
                  <w:tcW w:w="7864" w:type="dxa"/>
                </w:tcPr>
                <w:p w14:paraId="34E0ACCD" w14:textId="77777777" w:rsidR="005B4AF9" w:rsidRPr="00581E4F" w:rsidRDefault="00D0353E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Cs/>
                    </w:rPr>
                  </w:pPr>
                  <w:r w:rsidRPr="00581E4F">
                    <w:rPr>
                      <w:rFonts w:cs="Times New Roman"/>
                      <w:bCs/>
                    </w:rPr>
                    <w:t>Explain Min- Max Normalization technique.</w:t>
                  </w:r>
                </w:p>
              </w:tc>
              <w:tc>
                <w:tcPr>
                  <w:tcW w:w="542" w:type="dxa"/>
                </w:tcPr>
                <w:p w14:paraId="34E0ACCE" w14:textId="07382AA6" w:rsidR="000727E3" w:rsidRPr="00581E4F" w:rsidRDefault="00581E4F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L</w:t>
                  </w:r>
                  <w:r w:rsidR="00D0353E" w:rsidRPr="00581E4F">
                    <w:rPr>
                      <w:bCs/>
                    </w:rPr>
                    <w:t>2</w:t>
                  </w:r>
                </w:p>
              </w:tc>
              <w:tc>
                <w:tcPr>
                  <w:tcW w:w="482" w:type="dxa"/>
                </w:tcPr>
                <w:p w14:paraId="34E0ACCF" w14:textId="61284226" w:rsidR="000727E3" w:rsidRPr="00581E4F" w:rsidRDefault="00581E4F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CO</w:t>
                  </w:r>
                  <w:r w:rsidR="000F4285" w:rsidRPr="00581E4F">
                    <w:rPr>
                      <w:bCs/>
                    </w:rPr>
                    <w:t>1</w:t>
                  </w:r>
                </w:p>
              </w:tc>
            </w:tr>
            <w:tr w:rsidR="000727E3" w:rsidRPr="00581E4F" w14:paraId="34E0ACD6" w14:textId="77777777" w:rsidTr="00083D02">
              <w:trPr>
                <w:trHeight w:val="266"/>
              </w:trPr>
              <w:tc>
                <w:tcPr>
                  <w:tcW w:w="805" w:type="dxa"/>
                </w:tcPr>
                <w:p w14:paraId="34E0ACD1" w14:textId="77777777" w:rsidR="000727E3" w:rsidRPr="00581E4F" w:rsidRDefault="000727E3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72" w:type="dxa"/>
                </w:tcPr>
                <w:p w14:paraId="34E0ACD2" w14:textId="77777777" w:rsidR="000727E3" w:rsidRPr="00581E4F" w:rsidRDefault="000727E3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(b)</w:t>
                  </w:r>
                </w:p>
              </w:tc>
              <w:tc>
                <w:tcPr>
                  <w:tcW w:w="7864" w:type="dxa"/>
                </w:tcPr>
                <w:p w14:paraId="34E0ACD3" w14:textId="77777777" w:rsidR="000727E3" w:rsidRPr="00581E4F" w:rsidRDefault="002D5AE0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Explain the K Means Clustering</w:t>
                  </w:r>
                  <w:r w:rsidR="00AD1083" w:rsidRPr="00581E4F">
                    <w:rPr>
                      <w:bCs/>
                    </w:rPr>
                    <w:t>.</w:t>
                  </w:r>
                </w:p>
              </w:tc>
              <w:tc>
                <w:tcPr>
                  <w:tcW w:w="542" w:type="dxa"/>
                </w:tcPr>
                <w:p w14:paraId="34E0ACD4" w14:textId="10C8C899" w:rsidR="000727E3" w:rsidRPr="00581E4F" w:rsidRDefault="00581E4F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L</w:t>
                  </w:r>
                  <w:r w:rsidR="00AD1083" w:rsidRPr="00581E4F">
                    <w:rPr>
                      <w:bCs/>
                    </w:rPr>
                    <w:t>2</w:t>
                  </w:r>
                </w:p>
              </w:tc>
              <w:tc>
                <w:tcPr>
                  <w:tcW w:w="482" w:type="dxa"/>
                </w:tcPr>
                <w:p w14:paraId="34E0ACD5" w14:textId="70BA5509" w:rsidR="000727E3" w:rsidRPr="00581E4F" w:rsidRDefault="00581E4F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CO</w:t>
                  </w:r>
                  <w:r w:rsidR="000F4285" w:rsidRPr="00581E4F">
                    <w:rPr>
                      <w:bCs/>
                    </w:rPr>
                    <w:t>1</w:t>
                  </w:r>
                </w:p>
              </w:tc>
            </w:tr>
            <w:tr w:rsidR="000727E3" w:rsidRPr="00581E4F" w14:paraId="34E0ACDC" w14:textId="77777777" w:rsidTr="00083D02">
              <w:trPr>
                <w:trHeight w:val="271"/>
              </w:trPr>
              <w:tc>
                <w:tcPr>
                  <w:tcW w:w="805" w:type="dxa"/>
                </w:tcPr>
                <w:p w14:paraId="34E0ACD7" w14:textId="77777777" w:rsidR="000727E3" w:rsidRPr="00581E4F" w:rsidRDefault="000727E3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72" w:type="dxa"/>
                </w:tcPr>
                <w:p w14:paraId="34E0ACD8" w14:textId="77777777" w:rsidR="000727E3" w:rsidRPr="00581E4F" w:rsidRDefault="000727E3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 xml:space="preserve">(c) </w:t>
                  </w:r>
                </w:p>
              </w:tc>
              <w:tc>
                <w:tcPr>
                  <w:tcW w:w="7864" w:type="dxa"/>
                </w:tcPr>
                <w:p w14:paraId="34E0ACD9" w14:textId="77777777" w:rsidR="000727E3" w:rsidRPr="00581E4F" w:rsidRDefault="00AD1083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</w:rPr>
                  </w:pPr>
                  <w:r w:rsidRPr="00581E4F">
                    <w:rPr>
                      <w:rFonts w:cs="Times New Roman"/>
                      <w:bCs/>
                    </w:rPr>
                    <w:t>Explain the applications of Machine learning.</w:t>
                  </w:r>
                </w:p>
              </w:tc>
              <w:tc>
                <w:tcPr>
                  <w:tcW w:w="542" w:type="dxa"/>
                </w:tcPr>
                <w:p w14:paraId="34E0ACDA" w14:textId="7A229A76" w:rsidR="000727E3" w:rsidRPr="00581E4F" w:rsidRDefault="00581E4F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L</w:t>
                  </w:r>
                  <w:r w:rsidR="00AB6DA4" w:rsidRPr="00581E4F">
                    <w:rPr>
                      <w:bCs/>
                    </w:rPr>
                    <w:t>1</w:t>
                  </w:r>
                </w:p>
              </w:tc>
              <w:tc>
                <w:tcPr>
                  <w:tcW w:w="482" w:type="dxa"/>
                </w:tcPr>
                <w:p w14:paraId="34E0ACDB" w14:textId="0E374A1B" w:rsidR="000727E3" w:rsidRPr="00581E4F" w:rsidRDefault="00581E4F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CO</w:t>
                  </w:r>
                  <w:r w:rsidR="00AB6DA4" w:rsidRPr="00581E4F">
                    <w:rPr>
                      <w:bCs/>
                    </w:rPr>
                    <w:t>1</w:t>
                  </w:r>
                </w:p>
              </w:tc>
            </w:tr>
            <w:tr w:rsidR="000727E3" w:rsidRPr="00581E4F" w14:paraId="34E0ACE2" w14:textId="77777777" w:rsidTr="00083D02">
              <w:trPr>
                <w:trHeight w:val="275"/>
              </w:trPr>
              <w:tc>
                <w:tcPr>
                  <w:tcW w:w="805" w:type="dxa"/>
                </w:tcPr>
                <w:p w14:paraId="34E0ACDD" w14:textId="77777777" w:rsidR="000727E3" w:rsidRPr="00581E4F" w:rsidRDefault="000727E3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72" w:type="dxa"/>
                </w:tcPr>
                <w:p w14:paraId="34E0ACDE" w14:textId="77777777" w:rsidR="000727E3" w:rsidRPr="00581E4F" w:rsidRDefault="000727E3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(d)</w:t>
                  </w:r>
                </w:p>
              </w:tc>
              <w:tc>
                <w:tcPr>
                  <w:tcW w:w="7864" w:type="dxa"/>
                </w:tcPr>
                <w:p w14:paraId="34E0ACDF" w14:textId="77777777" w:rsidR="000727E3" w:rsidRPr="00581E4F" w:rsidRDefault="002D5AE0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Cs/>
                    </w:rPr>
                  </w:pPr>
                  <w:r w:rsidRPr="00581E4F">
                    <w:rPr>
                      <w:rFonts w:cs="Times New Roman"/>
                      <w:bCs/>
                    </w:rPr>
                    <w:t>For a moderately skewed distribution, the mean and median are respectively 26.8 and 27.9. What is the mode of the distribution?</w:t>
                  </w:r>
                </w:p>
              </w:tc>
              <w:tc>
                <w:tcPr>
                  <w:tcW w:w="542" w:type="dxa"/>
                </w:tcPr>
                <w:p w14:paraId="34E0ACE0" w14:textId="1C8CAAF6" w:rsidR="000727E3" w:rsidRPr="00581E4F" w:rsidRDefault="00581E4F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L</w:t>
                  </w:r>
                  <w:r w:rsidR="002D5AE0" w:rsidRPr="00581E4F">
                    <w:rPr>
                      <w:bCs/>
                    </w:rPr>
                    <w:t>1</w:t>
                  </w:r>
                </w:p>
              </w:tc>
              <w:tc>
                <w:tcPr>
                  <w:tcW w:w="482" w:type="dxa"/>
                </w:tcPr>
                <w:p w14:paraId="34E0ACE1" w14:textId="75E8C771" w:rsidR="000727E3" w:rsidRPr="00581E4F" w:rsidRDefault="00581E4F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CO</w:t>
                  </w:r>
                  <w:r w:rsidR="002D5AE0" w:rsidRPr="00581E4F">
                    <w:rPr>
                      <w:bCs/>
                    </w:rPr>
                    <w:t>1</w:t>
                  </w:r>
                </w:p>
              </w:tc>
            </w:tr>
            <w:tr w:rsidR="000727E3" w:rsidRPr="00581E4F" w14:paraId="34E0ACE8" w14:textId="77777777" w:rsidTr="00083D02">
              <w:trPr>
                <w:trHeight w:val="259"/>
              </w:trPr>
              <w:tc>
                <w:tcPr>
                  <w:tcW w:w="805" w:type="dxa"/>
                </w:tcPr>
                <w:p w14:paraId="34E0ACE3" w14:textId="77777777" w:rsidR="000727E3" w:rsidRPr="00581E4F" w:rsidRDefault="000727E3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72" w:type="dxa"/>
                </w:tcPr>
                <w:p w14:paraId="34E0ACE4" w14:textId="77777777" w:rsidR="000727E3" w:rsidRPr="00581E4F" w:rsidRDefault="000727E3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</w:p>
              </w:tc>
              <w:tc>
                <w:tcPr>
                  <w:tcW w:w="7864" w:type="dxa"/>
                </w:tcPr>
                <w:p w14:paraId="34E0ACE5" w14:textId="77777777" w:rsidR="000727E3" w:rsidRPr="00581E4F" w:rsidRDefault="000727E3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bCs/>
                    </w:rPr>
                  </w:pPr>
                  <w:r w:rsidRPr="00581E4F">
                    <w:rPr>
                      <w:rFonts w:cs="Times New Roman"/>
                      <w:bCs/>
                    </w:rPr>
                    <w:t>[4 x 2.5= 10]</w:t>
                  </w:r>
                </w:p>
              </w:tc>
              <w:tc>
                <w:tcPr>
                  <w:tcW w:w="542" w:type="dxa"/>
                </w:tcPr>
                <w:p w14:paraId="34E0ACE6" w14:textId="77777777" w:rsidR="000727E3" w:rsidRPr="00581E4F" w:rsidRDefault="000727E3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82" w:type="dxa"/>
                </w:tcPr>
                <w:p w14:paraId="34E0ACE7" w14:textId="77777777" w:rsidR="000727E3" w:rsidRPr="00581E4F" w:rsidRDefault="000727E3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rFonts w:cs="Times New Roman"/>
                      <w:bCs/>
                    </w:rPr>
                  </w:pPr>
                </w:p>
              </w:tc>
            </w:tr>
            <w:tr w:rsidR="000727E3" w:rsidRPr="00581E4F" w14:paraId="34E0ACEC" w14:textId="77777777" w:rsidTr="00083D02">
              <w:trPr>
                <w:trHeight w:val="259"/>
              </w:trPr>
              <w:tc>
                <w:tcPr>
                  <w:tcW w:w="9141" w:type="dxa"/>
                  <w:gridSpan w:val="3"/>
                </w:tcPr>
                <w:p w14:paraId="34E0ACE9" w14:textId="77777777" w:rsidR="000727E3" w:rsidRPr="00581E4F" w:rsidRDefault="000727E3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542" w:type="dxa"/>
                </w:tcPr>
                <w:p w14:paraId="34E0ACEA" w14:textId="77777777" w:rsidR="000727E3" w:rsidRPr="00581E4F" w:rsidRDefault="000727E3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82" w:type="dxa"/>
                </w:tcPr>
                <w:p w14:paraId="34E0ACEB" w14:textId="77777777" w:rsidR="000727E3" w:rsidRPr="00581E4F" w:rsidRDefault="000727E3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Cs/>
                    </w:rPr>
                  </w:pPr>
                </w:p>
              </w:tc>
            </w:tr>
            <w:tr w:rsidR="00366D1B" w:rsidRPr="00581E4F" w14:paraId="34E0ACF1" w14:textId="77777777" w:rsidTr="00083D02">
              <w:trPr>
                <w:trHeight w:val="259"/>
              </w:trPr>
              <w:tc>
                <w:tcPr>
                  <w:tcW w:w="805" w:type="dxa"/>
                </w:tcPr>
                <w:p w14:paraId="34E0ACED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</w:rPr>
                  </w:pPr>
                  <w:r w:rsidRPr="00581E4F">
                    <w:rPr>
                      <w:rFonts w:cs="Times New Roman"/>
                      <w:bCs/>
                    </w:rPr>
                    <w:t>Q.2)  </w:t>
                  </w:r>
                </w:p>
              </w:tc>
              <w:tc>
                <w:tcPr>
                  <w:tcW w:w="8336" w:type="dxa"/>
                  <w:gridSpan w:val="2"/>
                </w:tcPr>
                <w:p w14:paraId="34E0ACEE" w14:textId="483DB817" w:rsidR="00366D1B" w:rsidRPr="00581E4F" w:rsidRDefault="00366D1B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 xml:space="preserve">Attempt all </w:t>
                  </w:r>
                  <w:r w:rsidR="00083D02" w:rsidRPr="00581E4F">
                    <w:rPr>
                      <w:bCs/>
                    </w:rPr>
                    <w:t>Parts:</w:t>
                  </w:r>
                </w:p>
              </w:tc>
              <w:tc>
                <w:tcPr>
                  <w:tcW w:w="542" w:type="dxa"/>
                </w:tcPr>
                <w:p w14:paraId="34E0ACEF" w14:textId="77777777" w:rsidR="00366D1B" w:rsidRPr="00581E4F" w:rsidRDefault="00366D1B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BTL</w:t>
                  </w:r>
                </w:p>
              </w:tc>
              <w:tc>
                <w:tcPr>
                  <w:tcW w:w="482" w:type="dxa"/>
                </w:tcPr>
                <w:p w14:paraId="34E0ACF0" w14:textId="77777777" w:rsidR="00366D1B" w:rsidRPr="00581E4F" w:rsidRDefault="00366D1B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CO</w:t>
                  </w:r>
                </w:p>
              </w:tc>
            </w:tr>
            <w:tr w:rsidR="00366D1B" w:rsidRPr="00581E4F" w14:paraId="34E0ACFC" w14:textId="77777777" w:rsidTr="00083D02">
              <w:trPr>
                <w:trHeight w:val="67"/>
              </w:trPr>
              <w:tc>
                <w:tcPr>
                  <w:tcW w:w="805" w:type="dxa"/>
                </w:tcPr>
                <w:p w14:paraId="34E0ACF2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72" w:type="dxa"/>
                </w:tcPr>
                <w:p w14:paraId="34E0ACF3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(a)</w:t>
                  </w:r>
                </w:p>
              </w:tc>
              <w:tc>
                <w:tcPr>
                  <w:tcW w:w="7864" w:type="dxa"/>
                </w:tcPr>
                <w:p w14:paraId="34E0ACF4" w14:textId="054A1C9B" w:rsidR="000F4285" w:rsidRPr="00581E4F" w:rsidRDefault="005F41F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What is the mathematical formula representation for the following</w:t>
                  </w:r>
                  <w:r w:rsidR="00581E4F" w:rsidRPr="00581E4F">
                    <w:rPr>
                      <w:bCs/>
                    </w:rPr>
                    <w:t>:</w:t>
                  </w:r>
                </w:p>
                <w:p w14:paraId="34E0ACF5" w14:textId="77777777" w:rsidR="005F41FF" w:rsidRPr="00581E4F" w:rsidRDefault="005F41F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(a) Statistical representation of Machine Learning.</w:t>
                  </w:r>
                </w:p>
                <w:p w14:paraId="34E0ACF6" w14:textId="77777777" w:rsidR="005F41FF" w:rsidRPr="00581E4F" w:rsidRDefault="005F41F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(b) Mean Squared Error</w:t>
                  </w:r>
                </w:p>
                <w:p w14:paraId="34E0ACF7" w14:textId="77777777" w:rsidR="005F41FF" w:rsidRPr="00581E4F" w:rsidRDefault="005F41F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 xml:space="preserve">(c) </w:t>
                  </w:r>
                  <w:r w:rsidR="00AD1083" w:rsidRPr="00581E4F">
                    <w:rPr>
                      <w:bCs/>
                    </w:rPr>
                    <w:t>Sigmoid cost function</w:t>
                  </w:r>
                </w:p>
                <w:p w14:paraId="34E0ACF8" w14:textId="77777777" w:rsidR="00AD1083" w:rsidRPr="00581E4F" w:rsidRDefault="00AD1083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(d) Linear Regression</w:t>
                  </w:r>
                </w:p>
                <w:p w14:paraId="34E0ACF9" w14:textId="77777777" w:rsidR="00AD1083" w:rsidRPr="00581E4F" w:rsidRDefault="00AD1083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(e) Logistic Regression</w:t>
                  </w:r>
                </w:p>
              </w:tc>
              <w:tc>
                <w:tcPr>
                  <w:tcW w:w="542" w:type="dxa"/>
                </w:tcPr>
                <w:p w14:paraId="34E0ACFA" w14:textId="7E38359B" w:rsidR="00366D1B" w:rsidRPr="00581E4F" w:rsidRDefault="00581E4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L</w:t>
                  </w:r>
                  <w:r w:rsidR="00AD1083" w:rsidRPr="00581E4F">
                    <w:rPr>
                      <w:bCs/>
                    </w:rPr>
                    <w:t>1</w:t>
                  </w:r>
                </w:p>
              </w:tc>
              <w:tc>
                <w:tcPr>
                  <w:tcW w:w="482" w:type="dxa"/>
                </w:tcPr>
                <w:p w14:paraId="34E0ACFB" w14:textId="797081A1" w:rsidR="00366D1B" w:rsidRPr="00581E4F" w:rsidRDefault="00581E4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CO</w:t>
                  </w:r>
                  <w:r w:rsidR="000F4285" w:rsidRPr="00581E4F">
                    <w:rPr>
                      <w:bCs/>
                    </w:rPr>
                    <w:t>1</w:t>
                  </w:r>
                </w:p>
              </w:tc>
            </w:tr>
            <w:tr w:rsidR="00366D1B" w:rsidRPr="00581E4F" w14:paraId="34E0AD04" w14:textId="77777777" w:rsidTr="00083D02">
              <w:trPr>
                <w:trHeight w:val="1342"/>
              </w:trPr>
              <w:tc>
                <w:tcPr>
                  <w:tcW w:w="805" w:type="dxa"/>
                </w:tcPr>
                <w:p w14:paraId="34E0ACFD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72" w:type="dxa"/>
                </w:tcPr>
                <w:p w14:paraId="34E0ACFE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(b)</w:t>
                  </w:r>
                </w:p>
              </w:tc>
              <w:tc>
                <w:tcPr>
                  <w:tcW w:w="7864" w:type="dxa"/>
                </w:tcPr>
                <w:p w14:paraId="34E0ACFF" w14:textId="77777777" w:rsidR="005F41FF" w:rsidRPr="00581E4F" w:rsidRDefault="005F41FF" w:rsidP="00581E4F">
                  <w:pPr>
                    <w:pStyle w:val="NormalWeb"/>
                    <w:framePr w:hSpace="180" w:wrap="around" w:vAnchor="text" w:hAnchor="page" w:x="931" w:y="22"/>
                    <w:shd w:val="clear" w:color="auto" w:fill="FFFFFF"/>
                    <w:spacing w:before="0" w:beforeAutospacing="0" w:after="92" w:afterAutospacing="0"/>
                    <w:rPr>
                      <w:rFonts w:asciiTheme="minorHAnsi" w:eastAsiaTheme="minorEastAsia" w:hAnsiTheme="minorHAnsi"/>
                      <w:bCs/>
                      <w:sz w:val="22"/>
                      <w:szCs w:val="22"/>
                    </w:rPr>
                  </w:pPr>
                  <w:r w:rsidRPr="00581E4F">
                    <w:rPr>
                      <w:rFonts w:asciiTheme="minorHAnsi" w:eastAsiaTheme="minorEastAsia" w:hAnsiTheme="minorHAnsi"/>
                      <w:bCs/>
                      <w:sz w:val="22"/>
                      <w:szCs w:val="22"/>
                    </w:rPr>
                    <w:t>One card is drawn from a deck of 52 cards, well-shuffled. Calculate the probability that the card;</w:t>
                  </w:r>
                </w:p>
                <w:p w14:paraId="34E0AD00" w14:textId="77777777" w:rsidR="005F41FF" w:rsidRPr="00581E4F" w:rsidRDefault="005F41FF" w:rsidP="00581E4F">
                  <w:pPr>
                    <w:pStyle w:val="NormalWeb"/>
                    <w:framePr w:hSpace="180" w:wrap="around" w:vAnchor="text" w:hAnchor="page" w:x="931" w:y="22"/>
                    <w:shd w:val="clear" w:color="auto" w:fill="FFFFFF"/>
                    <w:spacing w:before="0" w:beforeAutospacing="0" w:after="92" w:afterAutospacing="0"/>
                    <w:rPr>
                      <w:rFonts w:asciiTheme="minorHAnsi" w:eastAsiaTheme="minorEastAsia" w:hAnsiTheme="minorHAnsi"/>
                      <w:bCs/>
                      <w:sz w:val="22"/>
                      <w:szCs w:val="22"/>
                    </w:rPr>
                  </w:pPr>
                  <w:r w:rsidRPr="00581E4F">
                    <w:rPr>
                      <w:rFonts w:asciiTheme="minorHAnsi" w:eastAsiaTheme="minorEastAsia" w:hAnsiTheme="minorHAnsi"/>
                      <w:bCs/>
                      <w:sz w:val="22"/>
                      <w:szCs w:val="22"/>
                    </w:rPr>
                    <w:t>(a) Will be an ace</w:t>
                  </w:r>
                  <w:r w:rsidR="00AD1083" w:rsidRPr="00581E4F">
                    <w:rPr>
                      <w:rFonts w:asciiTheme="minorHAnsi" w:eastAsiaTheme="minorEastAsia" w:hAnsiTheme="minorHAnsi"/>
                      <w:bCs/>
                      <w:sz w:val="22"/>
                      <w:szCs w:val="22"/>
                    </w:rPr>
                    <w:t>.</w:t>
                  </w:r>
                </w:p>
                <w:p w14:paraId="34E0AD01" w14:textId="77777777" w:rsidR="00366D1B" w:rsidRPr="00581E4F" w:rsidRDefault="005F41FF" w:rsidP="00581E4F">
                  <w:pPr>
                    <w:pStyle w:val="NormalWeb"/>
                    <w:framePr w:hSpace="180" w:wrap="around" w:vAnchor="text" w:hAnchor="page" w:x="931" w:y="22"/>
                    <w:shd w:val="clear" w:color="auto" w:fill="FFFFFF"/>
                    <w:spacing w:before="0" w:beforeAutospacing="0" w:after="92" w:afterAutospacing="0"/>
                    <w:rPr>
                      <w:rFonts w:asciiTheme="minorHAnsi" w:eastAsiaTheme="minorEastAsia" w:hAnsiTheme="minorHAnsi"/>
                      <w:bCs/>
                      <w:sz w:val="22"/>
                      <w:szCs w:val="22"/>
                    </w:rPr>
                  </w:pPr>
                  <w:r w:rsidRPr="00581E4F">
                    <w:rPr>
                      <w:rFonts w:asciiTheme="minorHAnsi" w:eastAsiaTheme="minorEastAsia" w:hAnsiTheme="minorHAnsi"/>
                      <w:bCs/>
                      <w:sz w:val="22"/>
                      <w:szCs w:val="22"/>
                    </w:rPr>
                    <w:t>(b) Will not be an ace.</w:t>
                  </w:r>
                </w:p>
              </w:tc>
              <w:tc>
                <w:tcPr>
                  <w:tcW w:w="542" w:type="dxa"/>
                </w:tcPr>
                <w:p w14:paraId="34E0AD02" w14:textId="6C2A040F" w:rsidR="00366D1B" w:rsidRPr="00581E4F" w:rsidRDefault="00581E4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L</w:t>
                  </w:r>
                  <w:r w:rsidR="005F41FF" w:rsidRPr="00581E4F">
                    <w:rPr>
                      <w:bCs/>
                    </w:rPr>
                    <w:t>1</w:t>
                  </w:r>
                </w:p>
              </w:tc>
              <w:tc>
                <w:tcPr>
                  <w:tcW w:w="482" w:type="dxa"/>
                </w:tcPr>
                <w:p w14:paraId="34E0AD03" w14:textId="1C8892A1" w:rsidR="00366D1B" w:rsidRPr="00581E4F" w:rsidRDefault="00581E4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CO</w:t>
                  </w:r>
                  <w:r w:rsidR="003402E5" w:rsidRPr="00581E4F">
                    <w:rPr>
                      <w:bCs/>
                    </w:rPr>
                    <w:t>1</w:t>
                  </w:r>
                </w:p>
              </w:tc>
            </w:tr>
            <w:tr w:rsidR="00366D1B" w:rsidRPr="00581E4F" w14:paraId="34E0AD0A" w14:textId="77777777" w:rsidTr="00083D02">
              <w:trPr>
                <w:trHeight w:val="318"/>
              </w:trPr>
              <w:tc>
                <w:tcPr>
                  <w:tcW w:w="805" w:type="dxa"/>
                </w:tcPr>
                <w:p w14:paraId="34E0AD05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72" w:type="dxa"/>
                </w:tcPr>
                <w:p w14:paraId="34E0AD06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 xml:space="preserve">(c) </w:t>
                  </w:r>
                </w:p>
              </w:tc>
              <w:tc>
                <w:tcPr>
                  <w:tcW w:w="7864" w:type="dxa"/>
                </w:tcPr>
                <w:p w14:paraId="34E0AD07" w14:textId="77777777" w:rsidR="00366D1B" w:rsidRPr="00581E4F" w:rsidRDefault="002D5AE0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Cs/>
                    </w:rPr>
                  </w:pPr>
                  <w:r w:rsidRPr="00581E4F">
                    <w:rPr>
                      <w:rFonts w:cs="Times New Roman"/>
                      <w:bCs/>
                    </w:rPr>
                    <w:t>Explain well posed learning problem</w:t>
                  </w:r>
                  <w:r w:rsidR="005F41FF" w:rsidRPr="00581E4F">
                    <w:rPr>
                      <w:rFonts w:cs="Times New Roman"/>
                      <w:bCs/>
                    </w:rPr>
                    <w:t>s in machine learning.</w:t>
                  </w:r>
                </w:p>
              </w:tc>
              <w:tc>
                <w:tcPr>
                  <w:tcW w:w="542" w:type="dxa"/>
                </w:tcPr>
                <w:p w14:paraId="34E0AD08" w14:textId="4318551E" w:rsidR="00366D1B" w:rsidRPr="00581E4F" w:rsidRDefault="00581E4F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L</w:t>
                  </w:r>
                  <w:r w:rsidR="002D5AE0" w:rsidRPr="00581E4F">
                    <w:rPr>
                      <w:bCs/>
                    </w:rPr>
                    <w:t>1</w:t>
                  </w:r>
                </w:p>
              </w:tc>
              <w:tc>
                <w:tcPr>
                  <w:tcW w:w="482" w:type="dxa"/>
                </w:tcPr>
                <w:p w14:paraId="34E0AD09" w14:textId="1BFC8F76" w:rsidR="00366D1B" w:rsidRPr="00581E4F" w:rsidRDefault="00581E4F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CO</w:t>
                  </w:r>
                  <w:r w:rsidR="003402E5" w:rsidRPr="00581E4F">
                    <w:rPr>
                      <w:bCs/>
                    </w:rPr>
                    <w:t>1</w:t>
                  </w:r>
                </w:p>
              </w:tc>
            </w:tr>
            <w:tr w:rsidR="00366D1B" w:rsidRPr="00581E4F" w14:paraId="34E0AD10" w14:textId="77777777" w:rsidTr="00083D02">
              <w:trPr>
                <w:trHeight w:val="260"/>
              </w:trPr>
              <w:tc>
                <w:tcPr>
                  <w:tcW w:w="805" w:type="dxa"/>
                </w:tcPr>
                <w:p w14:paraId="34E0AD0B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72" w:type="dxa"/>
                </w:tcPr>
                <w:p w14:paraId="34E0AD0C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(d)</w:t>
                  </w:r>
                </w:p>
              </w:tc>
              <w:tc>
                <w:tcPr>
                  <w:tcW w:w="7864" w:type="dxa"/>
                </w:tcPr>
                <w:p w14:paraId="34E0AD0D" w14:textId="77777777" w:rsidR="0016173F" w:rsidRPr="00581E4F" w:rsidRDefault="005F41FF" w:rsidP="00581E4F">
                  <w:pPr>
                    <w:pStyle w:val="NormalWeb"/>
                    <w:framePr w:hSpace="180" w:wrap="around" w:vAnchor="text" w:hAnchor="page" w:x="931" w:y="22"/>
                    <w:shd w:val="clear" w:color="auto" w:fill="FFFFFF"/>
                    <w:spacing w:before="0" w:beforeAutospacing="0" w:after="92" w:afterAutospacing="0"/>
                    <w:rPr>
                      <w:rFonts w:asciiTheme="minorHAnsi" w:eastAsiaTheme="minorEastAsia" w:hAnsiTheme="minorHAnsi"/>
                      <w:bCs/>
                      <w:sz w:val="22"/>
                      <w:szCs w:val="22"/>
                    </w:rPr>
                  </w:pPr>
                  <w:r w:rsidRPr="00581E4F">
                    <w:rPr>
                      <w:rFonts w:asciiTheme="minorHAnsi" w:eastAsiaTheme="minorEastAsia" w:hAnsiTheme="minorHAnsi"/>
                      <w:bCs/>
                      <w:sz w:val="22"/>
                      <w:szCs w:val="22"/>
                    </w:rPr>
                    <w:t>Compare between Classification and Regression.</w:t>
                  </w:r>
                </w:p>
              </w:tc>
              <w:tc>
                <w:tcPr>
                  <w:tcW w:w="542" w:type="dxa"/>
                </w:tcPr>
                <w:p w14:paraId="34E0AD0E" w14:textId="17864308" w:rsidR="00366D1B" w:rsidRPr="00581E4F" w:rsidRDefault="00581E4F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L</w:t>
                  </w:r>
                  <w:r w:rsidR="005F41FF" w:rsidRPr="00581E4F">
                    <w:rPr>
                      <w:bCs/>
                    </w:rPr>
                    <w:t>2</w:t>
                  </w:r>
                </w:p>
              </w:tc>
              <w:tc>
                <w:tcPr>
                  <w:tcW w:w="482" w:type="dxa"/>
                </w:tcPr>
                <w:p w14:paraId="34E0AD0F" w14:textId="15F6B5B7" w:rsidR="00366D1B" w:rsidRPr="00581E4F" w:rsidRDefault="00581E4F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CO</w:t>
                  </w:r>
                  <w:r w:rsidR="003402E5" w:rsidRPr="00581E4F">
                    <w:rPr>
                      <w:bCs/>
                    </w:rPr>
                    <w:t>1</w:t>
                  </w:r>
                </w:p>
              </w:tc>
            </w:tr>
            <w:tr w:rsidR="00366D1B" w:rsidRPr="00581E4F" w14:paraId="34E0AD16" w14:textId="77777777" w:rsidTr="00083D02">
              <w:trPr>
                <w:trHeight w:val="259"/>
              </w:trPr>
              <w:tc>
                <w:tcPr>
                  <w:tcW w:w="805" w:type="dxa"/>
                </w:tcPr>
                <w:p w14:paraId="34E0AD11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72" w:type="dxa"/>
                </w:tcPr>
                <w:p w14:paraId="34E0AD12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</w:p>
              </w:tc>
              <w:tc>
                <w:tcPr>
                  <w:tcW w:w="7864" w:type="dxa"/>
                </w:tcPr>
                <w:p w14:paraId="34E0AD13" w14:textId="77777777" w:rsidR="00366D1B" w:rsidRPr="00581E4F" w:rsidRDefault="00366D1B" w:rsidP="00581E4F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bCs/>
                    </w:rPr>
                  </w:pPr>
                  <w:r w:rsidRPr="00581E4F">
                    <w:rPr>
                      <w:rFonts w:cs="Times New Roman"/>
                      <w:bCs/>
                    </w:rPr>
                    <w:t>[4 x 2.5= 10]</w:t>
                  </w:r>
                </w:p>
              </w:tc>
              <w:tc>
                <w:tcPr>
                  <w:tcW w:w="542" w:type="dxa"/>
                </w:tcPr>
                <w:p w14:paraId="34E0AD14" w14:textId="77777777" w:rsidR="00366D1B" w:rsidRPr="00581E4F" w:rsidRDefault="00366D1B" w:rsidP="00581E4F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82" w:type="dxa"/>
                </w:tcPr>
                <w:p w14:paraId="34E0AD15" w14:textId="77777777" w:rsidR="00366D1B" w:rsidRPr="00581E4F" w:rsidRDefault="00366D1B" w:rsidP="00581E4F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Cs/>
                    </w:rPr>
                  </w:pPr>
                </w:p>
              </w:tc>
            </w:tr>
            <w:tr w:rsidR="00366D1B" w:rsidRPr="00581E4F" w14:paraId="34E0AD1A" w14:textId="77777777" w:rsidTr="00083D02">
              <w:trPr>
                <w:trHeight w:val="244"/>
              </w:trPr>
              <w:tc>
                <w:tcPr>
                  <w:tcW w:w="9141" w:type="dxa"/>
                  <w:gridSpan w:val="3"/>
                </w:tcPr>
                <w:p w14:paraId="34E0AD17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542" w:type="dxa"/>
                </w:tcPr>
                <w:p w14:paraId="34E0AD18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82" w:type="dxa"/>
                </w:tcPr>
                <w:p w14:paraId="34E0AD19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Cs/>
                    </w:rPr>
                  </w:pPr>
                </w:p>
              </w:tc>
            </w:tr>
            <w:tr w:rsidR="00366D1B" w:rsidRPr="00581E4F" w14:paraId="34E0AD1F" w14:textId="77777777" w:rsidTr="00083D02">
              <w:trPr>
                <w:trHeight w:val="259"/>
              </w:trPr>
              <w:tc>
                <w:tcPr>
                  <w:tcW w:w="805" w:type="dxa"/>
                </w:tcPr>
                <w:p w14:paraId="34E0AD1B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</w:rPr>
                  </w:pPr>
                  <w:r w:rsidRPr="00581E4F">
                    <w:rPr>
                      <w:rFonts w:cs="Times New Roman"/>
                      <w:bCs/>
                    </w:rPr>
                    <w:t>Q.3)    </w:t>
                  </w:r>
                </w:p>
              </w:tc>
              <w:tc>
                <w:tcPr>
                  <w:tcW w:w="8336" w:type="dxa"/>
                  <w:gridSpan w:val="2"/>
                </w:tcPr>
                <w:p w14:paraId="34E0AD1C" w14:textId="77777777" w:rsidR="00366D1B" w:rsidRPr="00581E4F" w:rsidRDefault="00366D1B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 xml:space="preserve">Attempt any Two </w:t>
                  </w:r>
                  <w:proofErr w:type="gramStart"/>
                  <w:r w:rsidRPr="00581E4F">
                    <w:rPr>
                      <w:bCs/>
                    </w:rPr>
                    <w:t>Parts :</w:t>
                  </w:r>
                  <w:proofErr w:type="gramEnd"/>
                </w:p>
              </w:tc>
              <w:tc>
                <w:tcPr>
                  <w:tcW w:w="542" w:type="dxa"/>
                </w:tcPr>
                <w:p w14:paraId="34E0AD1D" w14:textId="77777777" w:rsidR="00366D1B" w:rsidRPr="00581E4F" w:rsidRDefault="00366D1B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BTL</w:t>
                  </w:r>
                </w:p>
              </w:tc>
              <w:tc>
                <w:tcPr>
                  <w:tcW w:w="482" w:type="dxa"/>
                </w:tcPr>
                <w:p w14:paraId="34E0AD1E" w14:textId="77777777" w:rsidR="00366D1B" w:rsidRPr="00581E4F" w:rsidRDefault="00366D1B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CO</w:t>
                  </w:r>
                </w:p>
              </w:tc>
            </w:tr>
            <w:tr w:rsidR="00366D1B" w:rsidRPr="00581E4F" w14:paraId="34E0AD25" w14:textId="77777777" w:rsidTr="00083D02">
              <w:trPr>
                <w:trHeight w:val="146"/>
              </w:trPr>
              <w:tc>
                <w:tcPr>
                  <w:tcW w:w="805" w:type="dxa"/>
                </w:tcPr>
                <w:p w14:paraId="34E0AD20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72" w:type="dxa"/>
                </w:tcPr>
                <w:p w14:paraId="34E0AD21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(a)</w:t>
                  </w:r>
                </w:p>
              </w:tc>
              <w:tc>
                <w:tcPr>
                  <w:tcW w:w="7864" w:type="dxa"/>
                </w:tcPr>
                <w:p w14:paraId="34E0AD22" w14:textId="77777777" w:rsidR="00366D1B" w:rsidRPr="00581E4F" w:rsidRDefault="00D0353E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Which regression analysis is applied to design “Weather Forecasting Model”? Elaborate the identified type in detail.</w:t>
                  </w:r>
                </w:p>
              </w:tc>
              <w:tc>
                <w:tcPr>
                  <w:tcW w:w="542" w:type="dxa"/>
                </w:tcPr>
                <w:p w14:paraId="34E0AD23" w14:textId="34A5DD70" w:rsidR="00366D1B" w:rsidRPr="00581E4F" w:rsidRDefault="00581E4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L</w:t>
                  </w:r>
                  <w:r w:rsidR="00D0353E" w:rsidRPr="00581E4F">
                    <w:rPr>
                      <w:bCs/>
                    </w:rPr>
                    <w:t>1</w:t>
                  </w:r>
                </w:p>
              </w:tc>
              <w:tc>
                <w:tcPr>
                  <w:tcW w:w="482" w:type="dxa"/>
                </w:tcPr>
                <w:p w14:paraId="34E0AD24" w14:textId="04049D61" w:rsidR="00366D1B" w:rsidRPr="00581E4F" w:rsidRDefault="00581E4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CO</w:t>
                  </w:r>
                  <w:r w:rsidR="000F4285" w:rsidRPr="00581E4F">
                    <w:rPr>
                      <w:bCs/>
                    </w:rPr>
                    <w:t>1</w:t>
                  </w:r>
                </w:p>
              </w:tc>
            </w:tr>
            <w:tr w:rsidR="00366D1B" w:rsidRPr="00581E4F" w14:paraId="34E0AD2B" w14:textId="77777777" w:rsidTr="00083D02">
              <w:trPr>
                <w:trHeight w:val="214"/>
              </w:trPr>
              <w:tc>
                <w:tcPr>
                  <w:tcW w:w="805" w:type="dxa"/>
                </w:tcPr>
                <w:p w14:paraId="34E0AD26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72" w:type="dxa"/>
                </w:tcPr>
                <w:p w14:paraId="34E0AD27" w14:textId="77777777" w:rsidR="00366D1B" w:rsidRPr="00581E4F" w:rsidRDefault="00366D1B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(b)</w:t>
                  </w:r>
                </w:p>
              </w:tc>
              <w:tc>
                <w:tcPr>
                  <w:tcW w:w="7864" w:type="dxa"/>
                </w:tcPr>
                <w:p w14:paraId="34E0AD28" w14:textId="77777777" w:rsidR="000F4285" w:rsidRPr="00581E4F" w:rsidRDefault="005F41F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Explain the process of Data Cleaning in Machine Learning.</w:t>
                  </w:r>
                </w:p>
              </w:tc>
              <w:tc>
                <w:tcPr>
                  <w:tcW w:w="542" w:type="dxa"/>
                </w:tcPr>
                <w:p w14:paraId="34E0AD29" w14:textId="40164EDB" w:rsidR="00366D1B" w:rsidRPr="00581E4F" w:rsidRDefault="00581E4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L</w:t>
                  </w:r>
                  <w:r w:rsidR="005F41FF" w:rsidRPr="00581E4F">
                    <w:rPr>
                      <w:bCs/>
                    </w:rPr>
                    <w:t>2</w:t>
                  </w:r>
                </w:p>
              </w:tc>
              <w:tc>
                <w:tcPr>
                  <w:tcW w:w="482" w:type="dxa"/>
                </w:tcPr>
                <w:p w14:paraId="34E0AD2A" w14:textId="3CE0DB38" w:rsidR="00366D1B" w:rsidRPr="00581E4F" w:rsidRDefault="00581E4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CO</w:t>
                  </w:r>
                  <w:r w:rsidR="003402E5" w:rsidRPr="00581E4F">
                    <w:rPr>
                      <w:bCs/>
                    </w:rPr>
                    <w:t>1</w:t>
                  </w:r>
                </w:p>
              </w:tc>
            </w:tr>
            <w:tr w:rsidR="00366D1B" w:rsidRPr="00581E4F" w14:paraId="34E0AD31" w14:textId="77777777" w:rsidTr="00083D02">
              <w:trPr>
                <w:trHeight w:val="244"/>
              </w:trPr>
              <w:tc>
                <w:tcPr>
                  <w:tcW w:w="805" w:type="dxa"/>
                </w:tcPr>
                <w:p w14:paraId="34E0AD2C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72" w:type="dxa"/>
                </w:tcPr>
                <w:p w14:paraId="34E0AD2D" w14:textId="77777777" w:rsidR="00366D1B" w:rsidRPr="00581E4F" w:rsidRDefault="00366D1B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(c)</w:t>
                  </w:r>
                </w:p>
              </w:tc>
              <w:tc>
                <w:tcPr>
                  <w:tcW w:w="7864" w:type="dxa"/>
                </w:tcPr>
                <w:p w14:paraId="34E0AD2E" w14:textId="77777777" w:rsidR="00366D1B" w:rsidRPr="00581E4F" w:rsidRDefault="00D0353E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What is the mean, median and mode for the following dataset;23, 18, 24, 23, 31, 37, 28, 30, 25, 40, 35, 35, 27, 25</w:t>
                  </w:r>
                </w:p>
              </w:tc>
              <w:tc>
                <w:tcPr>
                  <w:tcW w:w="542" w:type="dxa"/>
                </w:tcPr>
                <w:p w14:paraId="34E0AD2F" w14:textId="674AC602" w:rsidR="00366D1B" w:rsidRPr="00581E4F" w:rsidRDefault="00581E4F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L</w:t>
                  </w:r>
                  <w:r w:rsidR="005F41FF" w:rsidRPr="00581E4F">
                    <w:rPr>
                      <w:bCs/>
                    </w:rPr>
                    <w:t>1</w:t>
                  </w:r>
                </w:p>
              </w:tc>
              <w:tc>
                <w:tcPr>
                  <w:tcW w:w="482" w:type="dxa"/>
                </w:tcPr>
                <w:p w14:paraId="34E0AD30" w14:textId="4B967D1E" w:rsidR="00366D1B" w:rsidRPr="00581E4F" w:rsidRDefault="00581E4F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CO</w:t>
                  </w:r>
                  <w:r w:rsidR="002E6186" w:rsidRPr="00581E4F">
                    <w:rPr>
                      <w:bCs/>
                    </w:rPr>
                    <w:t>1</w:t>
                  </w:r>
                </w:p>
              </w:tc>
            </w:tr>
            <w:tr w:rsidR="00366D1B" w:rsidRPr="00581E4F" w14:paraId="34E0AD37" w14:textId="77777777" w:rsidTr="00083D02">
              <w:trPr>
                <w:trHeight w:val="244"/>
              </w:trPr>
              <w:tc>
                <w:tcPr>
                  <w:tcW w:w="805" w:type="dxa"/>
                </w:tcPr>
                <w:p w14:paraId="34E0AD32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72" w:type="dxa"/>
                </w:tcPr>
                <w:p w14:paraId="34E0AD33" w14:textId="77777777" w:rsidR="00366D1B" w:rsidRPr="00581E4F" w:rsidRDefault="00366D1B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</w:p>
              </w:tc>
              <w:tc>
                <w:tcPr>
                  <w:tcW w:w="7864" w:type="dxa"/>
                </w:tcPr>
                <w:p w14:paraId="34E0AD34" w14:textId="77777777" w:rsidR="00366D1B" w:rsidRPr="00581E4F" w:rsidRDefault="00366D1B" w:rsidP="00581E4F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Cs/>
                    </w:rPr>
                  </w:pPr>
                  <w:r w:rsidRPr="00581E4F">
                    <w:rPr>
                      <w:rFonts w:cs="Times New Roman"/>
                      <w:bCs/>
                    </w:rPr>
                    <w:t>[2 x 5= 10]</w:t>
                  </w:r>
                </w:p>
              </w:tc>
              <w:tc>
                <w:tcPr>
                  <w:tcW w:w="542" w:type="dxa"/>
                </w:tcPr>
                <w:p w14:paraId="34E0AD35" w14:textId="77777777" w:rsidR="00366D1B" w:rsidRPr="00581E4F" w:rsidRDefault="00366D1B" w:rsidP="00581E4F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82" w:type="dxa"/>
                </w:tcPr>
                <w:p w14:paraId="34E0AD36" w14:textId="77777777" w:rsidR="00366D1B" w:rsidRPr="00581E4F" w:rsidRDefault="00366D1B" w:rsidP="00581E4F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Cs/>
                    </w:rPr>
                  </w:pPr>
                </w:p>
              </w:tc>
            </w:tr>
            <w:tr w:rsidR="00366D1B" w:rsidRPr="00581E4F" w14:paraId="34E0AD3B" w14:textId="77777777" w:rsidTr="00083D02">
              <w:trPr>
                <w:trHeight w:val="259"/>
              </w:trPr>
              <w:tc>
                <w:tcPr>
                  <w:tcW w:w="9141" w:type="dxa"/>
                  <w:gridSpan w:val="3"/>
                </w:tcPr>
                <w:p w14:paraId="34E0AD38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542" w:type="dxa"/>
                </w:tcPr>
                <w:p w14:paraId="34E0AD39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82" w:type="dxa"/>
                </w:tcPr>
                <w:p w14:paraId="34E0AD3A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Cs/>
                    </w:rPr>
                  </w:pPr>
                </w:p>
              </w:tc>
            </w:tr>
            <w:tr w:rsidR="00366D1B" w:rsidRPr="00581E4F" w14:paraId="34E0AD40" w14:textId="77777777" w:rsidTr="00083D02">
              <w:trPr>
                <w:trHeight w:val="244"/>
              </w:trPr>
              <w:tc>
                <w:tcPr>
                  <w:tcW w:w="805" w:type="dxa"/>
                </w:tcPr>
                <w:p w14:paraId="34E0AD3C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rPr>
                      <w:rFonts w:cs="Times New Roman"/>
                      <w:bCs/>
                    </w:rPr>
                  </w:pPr>
                  <w:r w:rsidRPr="00581E4F">
                    <w:rPr>
                      <w:rFonts w:cs="Times New Roman"/>
                      <w:bCs/>
                    </w:rPr>
                    <w:t>Q.4)    </w:t>
                  </w:r>
                </w:p>
              </w:tc>
              <w:tc>
                <w:tcPr>
                  <w:tcW w:w="8336" w:type="dxa"/>
                  <w:gridSpan w:val="2"/>
                </w:tcPr>
                <w:p w14:paraId="34E0AD3D" w14:textId="77777777" w:rsidR="00366D1B" w:rsidRPr="00581E4F" w:rsidRDefault="00366D1B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Cs/>
                    </w:rPr>
                  </w:pPr>
                  <w:r w:rsidRPr="00581E4F">
                    <w:rPr>
                      <w:rFonts w:cs="Times New Roman"/>
                      <w:bCs/>
                    </w:rPr>
                    <w:t xml:space="preserve">Attempt any Two </w:t>
                  </w:r>
                  <w:proofErr w:type="gramStart"/>
                  <w:r w:rsidRPr="00581E4F">
                    <w:rPr>
                      <w:rFonts w:cs="Times New Roman"/>
                      <w:bCs/>
                    </w:rPr>
                    <w:t>Parts :</w:t>
                  </w:r>
                  <w:proofErr w:type="gramEnd"/>
                </w:p>
              </w:tc>
              <w:tc>
                <w:tcPr>
                  <w:tcW w:w="542" w:type="dxa"/>
                </w:tcPr>
                <w:p w14:paraId="34E0AD3E" w14:textId="77777777" w:rsidR="00366D1B" w:rsidRPr="00581E4F" w:rsidRDefault="00366D1B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BTL</w:t>
                  </w:r>
                </w:p>
              </w:tc>
              <w:tc>
                <w:tcPr>
                  <w:tcW w:w="482" w:type="dxa"/>
                </w:tcPr>
                <w:p w14:paraId="34E0AD3F" w14:textId="77777777" w:rsidR="00366D1B" w:rsidRPr="00581E4F" w:rsidRDefault="00366D1B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CO</w:t>
                  </w:r>
                </w:p>
              </w:tc>
            </w:tr>
            <w:tr w:rsidR="00366D1B" w:rsidRPr="00581E4F" w14:paraId="34E0AD47" w14:textId="77777777" w:rsidTr="00083D02">
              <w:trPr>
                <w:trHeight w:val="364"/>
              </w:trPr>
              <w:tc>
                <w:tcPr>
                  <w:tcW w:w="805" w:type="dxa"/>
                </w:tcPr>
                <w:p w14:paraId="34E0AD41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72" w:type="dxa"/>
                </w:tcPr>
                <w:p w14:paraId="34E0AD42" w14:textId="77777777" w:rsidR="00366D1B" w:rsidRPr="00581E4F" w:rsidRDefault="00AB6DA4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(a)</w:t>
                  </w:r>
                </w:p>
              </w:tc>
              <w:tc>
                <w:tcPr>
                  <w:tcW w:w="7864" w:type="dxa"/>
                </w:tcPr>
                <w:p w14:paraId="34E0AD43" w14:textId="77777777" w:rsidR="003402E5" w:rsidRPr="00581E4F" w:rsidRDefault="005F41F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Cs/>
                    </w:rPr>
                  </w:pPr>
                  <w:r w:rsidRPr="00581E4F">
                    <w:rPr>
                      <w:rFonts w:cs="Times New Roman"/>
                      <w:bCs/>
                    </w:rPr>
                    <w:t>Apply Linear Regression to solve the following;</w:t>
                  </w:r>
                </w:p>
                <w:p w14:paraId="34E0AD44" w14:textId="77777777" w:rsidR="005F41FF" w:rsidRPr="00581E4F" w:rsidRDefault="005F41F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Cs/>
                    </w:rPr>
                  </w:pPr>
                  <w:r w:rsidRPr="00581E4F">
                    <w:rPr>
                      <w:rFonts w:cs="Times New Roman"/>
                      <w:bCs/>
                      <w:noProof/>
                    </w:rPr>
                    <w:drawing>
                      <wp:inline distT="0" distB="0" distL="0" distR="0" wp14:anchorId="34E0AD87" wp14:editId="34E0AD88">
                        <wp:extent cx="2929304" cy="550984"/>
                        <wp:effectExtent l="19050" t="0" r="4396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37518" cy="55252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42" w:type="dxa"/>
                </w:tcPr>
                <w:p w14:paraId="34E0AD45" w14:textId="3A9B19F6" w:rsidR="00366D1B" w:rsidRPr="00581E4F" w:rsidRDefault="00581E4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L</w:t>
                  </w:r>
                  <w:r w:rsidR="005F41FF" w:rsidRPr="00581E4F">
                    <w:rPr>
                      <w:bCs/>
                    </w:rPr>
                    <w:t>3</w:t>
                  </w:r>
                </w:p>
              </w:tc>
              <w:tc>
                <w:tcPr>
                  <w:tcW w:w="482" w:type="dxa"/>
                </w:tcPr>
                <w:p w14:paraId="34E0AD46" w14:textId="08C387DA" w:rsidR="00366D1B" w:rsidRPr="00581E4F" w:rsidRDefault="00581E4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CO</w:t>
                  </w:r>
                  <w:r w:rsidR="00AB6DA4" w:rsidRPr="00581E4F">
                    <w:rPr>
                      <w:bCs/>
                    </w:rPr>
                    <w:t>1</w:t>
                  </w:r>
                </w:p>
              </w:tc>
            </w:tr>
            <w:tr w:rsidR="00366D1B" w:rsidRPr="00581E4F" w14:paraId="34E0AD4D" w14:textId="77777777" w:rsidTr="00083D02">
              <w:trPr>
                <w:trHeight w:val="270"/>
              </w:trPr>
              <w:tc>
                <w:tcPr>
                  <w:tcW w:w="805" w:type="dxa"/>
                </w:tcPr>
                <w:p w14:paraId="34E0AD48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72" w:type="dxa"/>
                </w:tcPr>
                <w:p w14:paraId="34E0AD49" w14:textId="77777777" w:rsidR="00366D1B" w:rsidRPr="00581E4F" w:rsidRDefault="00AB6DA4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(b)</w:t>
                  </w:r>
                </w:p>
              </w:tc>
              <w:tc>
                <w:tcPr>
                  <w:tcW w:w="7864" w:type="dxa"/>
                </w:tcPr>
                <w:p w14:paraId="34E0AD4A" w14:textId="77777777" w:rsidR="004E3431" w:rsidRPr="00581E4F" w:rsidRDefault="005F41F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Explain different types of learning in machine learning</w:t>
                  </w:r>
                </w:p>
              </w:tc>
              <w:tc>
                <w:tcPr>
                  <w:tcW w:w="542" w:type="dxa"/>
                </w:tcPr>
                <w:p w14:paraId="34E0AD4B" w14:textId="503F791B" w:rsidR="00366D1B" w:rsidRPr="00581E4F" w:rsidRDefault="00581E4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L</w:t>
                  </w:r>
                  <w:r w:rsidR="005F41FF" w:rsidRPr="00581E4F">
                    <w:rPr>
                      <w:bCs/>
                    </w:rPr>
                    <w:t>1</w:t>
                  </w:r>
                </w:p>
              </w:tc>
              <w:tc>
                <w:tcPr>
                  <w:tcW w:w="482" w:type="dxa"/>
                </w:tcPr>
                <w:p w14:paraId="34E0AD4C" w14:textId="189FB666" w:rsidR="00366D1B" w:rsidRPr="00581E4F" w:rsidRDefault="00581E4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CO</w:t>
                  </w:r>
                  <w:r w:rsidR="002E6186" w:rsidRPr="00581E4F">
                    <w:rPr>
                      <w:bCs/>
                    </w:rPr>
                    <w:t>2</w:t>
                  </w:r>
                </w:p>
              </w:tc>
            </w:tr>
            <w:tr w:rsidR="00366D1B" w:rsidRPr="00581E4F" w14:paraId="34E0AD53" w14:textId="77777777" w:rsidTr="00083D02">
              <w:trPr>
                <w:trHeight w:val="244"/>
              </w:trPr>
              <w:tc>
                <w:tcPr>
                  <w:tcW w:w="805" w:type="dxa"/>
                </w:tcPr>
                <w:p w14:paraId="34E0AD4E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72" w:type="dxa"/>
                </w:tcPr>
                <w:p w14:paraId="34E0AD4F" w14:textId="77777777" w:rsidR="00366D1B" w:rsidRPr="00581E4F" w:rsidRDefault="00AB6DA4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(c)</w:t>
                  </w:r>
                </w:p>
              </w:tc>
              <w:tc>
                <w:tcPr>
                  <w:tcW w:w="7864" w:type="dxa"/>
                </w:tcPr>
                <w:p w14:paraId="34E0AD50" w14:textId="77777777" w:rsidR="0016173F" w:rsidRPr="00581E4F" w:rsidRDefault="002D5AE0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Explain the steps required for designing a learning system</w:t>
                  </w:r>
                  <w:r w:rsidR="005F41FF" w:rsidRPr="00581E4F">
                    <w:rPr>
                      <w:bCs/>
                    </w:rPr>
                    <w:t>.</w:t>
                  </w:r>
                </w:p>
              </w:tc>
              <w:tc>
                <w:tcPr>
                  <w:tcW w:w="542" w:type="dxa"/>
                </w:tcPr>
                <w:p w14:paraId="34E0AD51" w14:textId="422535BB" w:rsidR="00366D1B" w:rsidRPr="00581E4F" w:rsidRDefault="00581E4F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L</w:t>
                  </w:r>
                  <w:r w:rsidR="005F41FF" w:rsidRPr="00581E4F">
                    <w:rPr>
                      <w:bCs/>
                    </w:rPr>
                    <w:t>1</w:t>
                  </w:r>
                </w:p>
              </w:tc>
              <w:tc>
                <w:tcPr>
                  <w:tcW w:w="482" w:type="dxa"/>
                </w:tcPr>
                <w:p w14:paraId="34E0AD52" w14:textId="7ADCEFF6" w:rsidR="00366D1B" w:rsidRPr="00581E4F" w:rsidRDefault="00581E4F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CO</w:t>
                  </w:r>
                  <w:r w:rsidR="002E6186" w:rsidRPr="00581E4F">
                    <w:rPr>
                      <w:bCs/>
                    </w:rPr>
                    <w:t>1</w:t>
                  </w:r>
                </w:p>
              </w:tc>
            </w:tr>
            <w:tr w:rsidR="00366D1B" w:rsidRPr="00581E4F" w14:paraId="34E0AD59" w14:textId="77777777" w:rsidTr="00083D02">
              <w:trPr>
                <w:trHeight w:val="244"/>
              </w:trPr>
              <w:tc>
                <w:tcPr>
                  <w:tcW w:w="805" w:type="dxa"/>
                </w:tcPr>
                <w:p w14:paraId="34E0AD54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72" w:type="dxa"/>
                </w:tcPr>
                <w:p w14:paraId="34E0AD55" w14:textId="77777777" w:rsidR="00366D1B" w:rsidRPr="00581E4F" w:rsidRDefault="00366D1B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</w:p>
              </w:tc>
              <w:tc>
                <w:tcPr>
                  <w:tcW w:w="7864" w:type="dxa"/>
                </w:tcPr>
                <w:p w14:paraId="34E0AD56" w14:textId="77777777" w:rsidR="00366D1B" w:rsidRPr="00581E4F" w:rsidRDefault="00366D1B" w:rsidP="00581E4F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542" w:type="dxa"/>
                </w:tcPr>
                <w:p w14:paraId="34E0AD57" w14:textId="77777777" w:rsidR="00366D1B" w:rsidRPr="00581E4F" w:rsidRDefault="00366D1B" w:rsidP="00581E4F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82" w:type="dxa"/>
                </w:tcPr>
                <w:p w14:paraId="34E0AD58" w14:textId="77777777" w:rsidR="00366D1B" w:rsidRPr="00581E4F" w:rsidRDefault="00366D1B" w:rsidP="00581E4F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Cs/>
                    </w:rPr>
                  </w:pPr>
                </w:p>
              </w:tc>
            </w:tr>
            <w:tr w:rsidR="00366D1B" w:rsidRPr="00581E4F" w14:paraId="34E0AD5D" w14:textId="77777777" w:rsidTr="00083D02">
              <w:trPr>
                <w:trHeight w:val="259"/>
              </w:trPr>
              <w:tc>
                <w:tcPr>
                  <w:tcW w:w="9141" w:type="dxa"/>
                  <w:gridSpan w:val="3"/>
                </w:tcPr>
                <w:p w14:paraId="34E0AD5A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542" w:type="dxa"/>
                </w:tcPr>
                <w:p w14:paraId="34E0AD5B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82" w:type="dxa"/>
                </w:tcPr>
                <w:p w14:paraId="34E0AD5C" w14:textId="77777777" w:rsidR="00366D1B" w:rsidRPr="00581E4F" w:rsidRDefault="00366D1B" w:rsidP="00581E4F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Cs/>
                    </w:rPr>
                  </w:pPr>
                </w:p>
              </w:tc>
            </w:tr>
            <w:tr w:rsidR="00AB6DA4" w:rsidRPr="00581E4F" w14:paraId="34E0AD62" w14:textId="77777777" w:rsidTr="00083D02">
              <w:trPr>
                <w:trHeight w:val="259"/>
              </w:trPr>
              <w:tc>
                <w:tcPr>
                  <w:tcW w:w="805" w:type="dxa"/>
                </w:tcPr>
                <w:p w14:paraId="34E0AD5E" w14:textId="77777777" w:rsidR="00AB6DA4" w:rsidRPr="00581E4F" w:rsidRDefault="00AB6DA4" w:rsidP="00581E4F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rPr>
                      <w:rFonts w:cs="Times New Roman"/>
                      <w:bCs/>
                    </w:rPr>
                  </w:pPr>
                  <w:r w:rsidRPr="00581E4F">
                    <w:rPr>
                      <w:rFonts w:cs="Times New Roman"/>
                      <w:bCs/>
                    </w:rPr>
                    <w:t>Q.5)    </w:t>
                  </w:r>
                </w:p>
              </w:tc>
              <w:tc>
                <w:tcPr>
                  <w:tcW w:w="8336" w:type="dxa"/>
                  <w:gridSpan w:val="2"/>
                </w:tcPr>
                <w:p w14:paraId="34E0AD5F" w14:textId="77777777" w:rsidR="00AB6DA4" w:rsidRPr="00581E4F" w:rsidRDefault="00AB6DA4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Cs/>
                    </w:rPr>
                  </w:pPr>
                  <w:r w:rsidRPr="00581E4F">
                    <w:rPr>
                      <w:rFonts w:cs="Times New Roman"/>
                      <w:bCs/>
                    </w:rPr>
                    <w:t xml:space="preserve">Attempt any Two </w:t>
                  </w:r>
                  <w:proofErr w:type="gramStart"/>
                  <w:r w:rsidRPr="00581E4F">
                    <w:rPr>
                      <w:rFonts w:cs="Times New Roman"/>
                      <w:bCs/>
                    </w:rPr>
                    <w:t>Parts :</w:t>
                  </w:r>
                  <w:proofErr w:type="gramEnd"/>
                </w:p>
              </w:tc>
              <w:tc>
                <w:tcPr>
                  <w:tcW w:w="542" w:type="dxa"/>
                </w:tcPr>
                <w:p w14:paraId="34E0AD60" w14:textId="77777777" w:rsidR="00AB6DA4" w:rsidRPr="00581E4F" w:rsidRDefault="00AB6DA4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BTL</w:t>
                  </w:r>
                </w:p>
              </w:tc>
              <w:tc>
                <w:tcPr>
                  <w:tcW w:w="482" w:type="dxa"/>
                </w:tcPr>
                <w:p w14:paraId="34E0AD61" w14:textId="77777777" w:rsidR="00AB6DA4" w:rsidRPr="00581E4F" w:rsidRDefault="00AB6DA4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CO</w:t>
                  </w:r>
                </w:p>
              </w:tc>
            </w:tr>
            <w:tr w:rsidR="00AB6DA4" w:rsidRPr="00581E4F" w14:paraId="34E0AD69" w14:textId="77777777" w:rsidTr="00083D02">
              <w:trPr>
                <w:trHeight w:val="489"/>
              </w:trPr>
              <w:tc>
                <w:tcPr>
                  <w:tcW w:w="805" w:type="dxa"/>
                </w:tcPr>
                <w:p w14:paraId="34E0AD63" w14:textId="77777777" w:rsidR="00AB6DA4" w:rsidRPr="00581E4F" w:rsidRDefault="00AB6DA4" w:rsidP="00581E4F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72" w:type="dxa"/>
                </w:tcPr>
                <w:p w14:paraId="34E0AD64" w14:textId="77777777" w:rsidR="00AB6DA4" w:rsidRPr="00581E4F" w:rsidRDefault="00AB6DA4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(a)</w:t>
                  </w:r>
                </w:p>
              </w:tc>
              <w:tc>
                <w:tcPr>
                  <w:tcW w:w="7864" w:type="dxa"/>
                </w:tcPr>
                <w:p w14:paraId="34E0AD65" w14:textId="77777777" w:rsidR="00AB6DA4" w:rsidRPr="00581E4F" w:rsidRDefault="00AB6DA4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Cs/>
                    </w:rPr>
                  </w:pPr>
                  <w:r w:rsidRPr="00581E4F">
                    <w:rPr>
                      <w:rFonts w:cs="Times New Roman"/>
                      <w:bCs/>
                    </w:rPr>
                    <w:t>Apply Bayes Theorem to solve the following:</w:t>
                  </w:r>
                </w:p>
                <w:p w14:paraId="34E0AD66" w14:textId="78D7E476" w:rsidR="00AB6DA4" w:rsidRPr="00581E4F" w:rsidRDefault="00AB6DA4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Cs/>
                    </w:rPr>
                  </w:pPr>
                  <w:r w:rsidRPr="00581E4F">
                    <w:rPr>
                      <w:rFonts w:cs="Times New Roman"/>
                      <w:bCs/>
                    </w:rPr>
                    <w:t xml:space="preserve">Three urns are there containing white and black balls; first urn has 3 white and 2 black </w:t>
                  </w:r>
                  <w:r w:rsidR="00083D02" w:rsidRPr="00581E4F">
                    <w:rPr>
                      <w:rFonts w:cs="Times New Roman"/>
                      <w:bCs/>
                    </w:rPr>
                    <w:t>balls;</w:t>
                  </w:r>
                  <w:r w:rsidRPr="00581E4F">
                    <w:rPr>
                      <w:rFonts w:cs="Times New Roman"/>
                      <w:bCs/>
                    </w:rPr>
                    <w:t xml:space="preserve"> second urn has 2 white and 3 black balls and third urn has 4 white and 1 black balls. Without any biasing one urn is chosen from that one ball is chosen randomly which was white. What is probability that it came from the third urn?</w:t>
                  </w:r>
                </w:p>
              </w:tc>
              <w:tc>
                <w:tcPr>
                  <w:tcW w:w="542" w:type="dxa"/>
                </w:tcPr>
                <w:p w14:paraId="34E0AD67" w14:textId="08EEB9DD" w:rsidR="00AB6DA4" w:rsidRPr="00581E4F" w:rsidRDefault="00581E4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L</w:t>
                  </w:r>
                  <w:r w:rsidR="00D0353E" w:rsidRPr="00581E4F">
                    <w:rPr>
                      <w:bCs/>
                    </w:rPr>
                    <w:t>3</w:t>
                  </w:r>
                </w:p>
              </w:tc>
              <w:tc>
                <w:tcPr>
                  <w:tcW w:w="482" w:type="dxa"/>
                </w:tcPr>
                <w:p w14:paraId="34E0AD68" w14:textId="12A523D3" w:rsidR="00AB6DA4" w:rsidRPr="00581E4F" w:rsidRDefault="00581E4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CO</w:t>
                  </w:r>
                  <w:r w:rsidR="00D0353E" w:rsidRPr="00581E4F">
                    <w:rPr>
                      <w:bCs/>
                    </w:rPr>
                    <w:t>1</w:t>
                  </w:r>
                </w:p>
              </w:tc>
            </w:tr>
            <w:tr w:rsidR="00AB6DA4" w:rsidRPr="00581E4F" w14:paraId="34E0AD73" w14:textId="77777777" w:rsidTr="00083D02">
              <w:trPr>
                <w:trHeight w:val="348"/>
              </w:trPr>
              <w:tc>
                <w:tcPr>
                  <w:tcW w:w="805" w:type="dxa"/>
                </w:tcPr>
                <w:p w14:paraId="34E0AD6A" w14:textId="77777777" w:rsidR="00AB6DA4" w:rsidRPr="00581E4F" w:rsidRDefault="00AB6DA4" w:rsidP="00581E4F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72" w:type="dxa"/>
                </w:tcPr>
                <w:p w14:paraId="34E0AD6B" w14:textId="77777777" w:rsidR="00AB6DA4" w:rsidRPr="00581E4F" w:rsidRDefault="00AB6DA4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(b)</w:t>
                  </w:r>
                </w:p>
              </w:tc>
              <w:tc>
                <w:tcPr>
                  <w:tcW w:w="7864" w:type="dxa"/>
                </w:tcPr>
                <w:p w14:paraId="34E0AD6C" w14:textId="77777777" w:rsidR="00AB6DA4" w:rsidRPr="00581E4F" w:rsidRDefault="00D0353E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Explain the following terms:</w:t>
                  </w:r>
                </w:p>
                <w:p w14:paraId="34E0AD6D" w14:textId="77777777" w:rsidR="00D0353E" w:rsidRPr="00581E4F" w:rsidRDefault="00D0353E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(a) Regularization</w:t>
                  </w:r>
                </w:p>
                <w:p w14:paraId="34E0AD6E" w14:textId="77777777" w:rsidR="00D0353E" w:rsidRPr="00581E4F" w:rsidRDefault="005F41F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(b)Logistic Regression</w:t>
                  </w:r>
                </w:p>
                <w:p w14:paraId="34E0AD6F" w14:textId="77777777" w:rsidR="00D0353E" w:rsidRPr="00581E4F" w:rsidRDefault="00D0353E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(c) Lasso Regression</w:t>
                  </w:r>
                </w:p>
                <w:p w14:paraId="34E0AD70" w14:textId="77777777" w:rsidR="00D0353E" w:rsidRPr="00581E4F" w:rsidRDefault="00D0353E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(d) Ridge Regression</w:t>
                  </w:r>
                </w:p>
              </w:tc>
              <w:tc>
                <w:tcPr>
                  <w:tcW w:w="542" w:type="dxa"/>
                </w:tcPr>
                <w:p w14:paraId="34E0AD71" w14:textId="645C017C" w:rsidR="00AB6DA4" w:rsidRPr="00581E4F" w:rsidRDefault="00581E4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L</w:t>
                  </w:r>
                  <w:r w:rsidR="00D0353E" w:rsidRPr="00581E4F">
                    <w:rPr>
                      <w:bCs/>
                    </w:rPr>
                    <w:t>2</w:t>
                  </w:r>
                </w:p>
              </w:tc>
              <w:tc>
                <w:tcPr>
                  <w:tcW w:w="482" w:type="dxa"/>
                </w:tcPr>
                <w:p w14:paraId="34E0AD72" w14:textId="1965E3F0" w:rsidR="00AB6DA4" w:rsidRPr="00581E4F" w:rsidRDefault="00581E4F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CO</w:t>
                  </w:r>
                  <w:r w:rsidR="00AB6DA4" w:rsidRPr="00581E4F">
                    <w:rPr>
                      <w:bCs/>
                    </w:rPr>
                    <w:t>1</w:t>
                  </w:r>
                </w:p>
              </w:tc>
            </w:tr>
            <w:tr w:rsidR="00AB6DA4" w:rsidRPr="00581E4F" w14:paraId="34E0AD79" w14:textId="77777777" w:rsidTr="00083D02">
              <w:trPr>
                <w:trHeight w:val="244"/>
              </w:trPr>
              <w:tc>
                <w:tcPr>
                  <w:tcW w:w="805" w:type="dxa"/>
                </w:tcPr>
                <w:p w14:paraId="34E0AD74" w14:textId="77777777" w:rsidR="00AB6DA4" w:rsidRPr="00581E4F" w:rsidRDefault="00AB6DA4" w:rsidP="00581E4F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72" w:type="dxa"/>
                </w:tcPr>
                <w:p w14:paraId="34E0AD75" w14:textId="77777777" w:rsidR="00AB6DA4" w:rsidRPr="00581E4F" w:rsidRDefault="00AB6DA4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(c)</w:t>
                  </w:r>
                </w:p>
              </w:tc>
              <w:tc>
                <w:tcPr>
                  <w:tcW w:w="7864" w:type="dxa"/>
                </w:tcPr>
                <w:p w14:paraId="34E0AD76" w14:textId="77777777" w:rsidR="00AB6DA4" w:rsidRPr="00581E4F" w:rsidRDefault="002D5AE0" w:rsidP="00581E4F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581E4F">
                    <w:rPr>
                      <w:bCs/>
                    </w:rPr>
                    <w:t>Apply Z Score Normalization Technique to solve the following; 1200,1400,1600,1800 and 2000</w:t>
                  </w:r>
                </w:p>
              </w:tc>
              <w:tc>
                <w:tcPr>
                  <w:tcW w:w="542" w:type="dxa"/>
                </w:tcPr>
                <w:p w14:paraId="34E0AD77" w14:textId="74E63C8F" w:rsidR="00AB6DA4" w:rsidRPr="00581E4F" w:rsidRDefault="00581E4F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L</w:t>
                  </w:r>
                  <w:r w:rsidR="002D5AE0" w:rsidRPr="00581E4F">
                    <w:rPr>
                      <w:bCs/>
                    </w:rPr>
                    <w:t>3</w:t>
                  </w:r>
                </w:p>
              </w:tc>
              <w:tc>
                <w:tcPr>
                  <w:tcW w:w="482" w:type="dxa"/>
                </w:tcPr>
                <w:p w14:paraId="34E0AD78" w14:textId="19F3FC2D" w:rsidR="00AB6DA4" w:rsidRPr="00581E4F" w:rsidRDefault="00581E4F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  <w:r w:rsidRPr="00581E4F">
                    <w:rPr>
                      <w:bCs/>
                    </w:rPr>
                    <w:t>CO</w:t>
                  </w:r>
                  <w:r w:rsidR="002D5AE0" w:rsidRPr="00581E4F">
                    <w:rPr>
                      <w:bCs/>
                    </w:rPr>
                    <w:t>2</w:t>
                  </w:r>
                </w:p>
              </w:tc>
            </w:tr>
            <w:tr w:rsidR="00AB6DA4" w:rsidRPr="00581E4F" w14:paraId="34E0AD7F" w14:textId="77777777" w:rsidTr="00083D02">
              <w:trPr>
                <w:trHeight w:val="244"/>
              </w:trPr>
              <w:tc>
                <w:tcPr>
                  <w:tcW w:w="805" w:type="dxa"/>
                </w:tcPr>
                <w:p w14:paraId="34E0AD7A" w14:textId="77777777" w:rsidR="00AB6DA4" w:rsidRPr="00581E4F" w:rsidRDefault="00AB6DA4" w:rsidP="00581E4F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72" w:type="dxa"/>
                </w:tcPr>
                <w:p w14:paraId="34E0AD7B" w14:textId="77777777" w:rsidR="00AB6DA4" w:rsidRPr="00581E4F" w:rsidRDefault="00AB6DA4" w:rsidP="00581E4F">
                  <w:pPr>
                    <w:pStyle w:val="NoSpacing"/>
                    <w:framePr w:hSpace="180" w:wrap="around" w:vAnchor="text" w:hAnchor="page" w:x="931" w:y="22"/>
                    <w:rPr>
                      <w:bCs/>
                    </w:rPr>
                  </w:pPr>
                </w:p>
              </w:tc>
              <w:tc>
                <w:tcPr>
                  <w:tcW w:w="7864" w:type="dxa"/>
                </w:tcPr>
                <w:p w14:paraId="34E0AD7C" w14:textId="77777777" w:rsidR="00AB6DA4" w:rsidRPr="00581E4F" w:rsidRDefault="00AB6DA4" w:rsidP="00581E4F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Cs/>
                    </w:rPr>
                  </w:pPr>
                  <w:r w:rsidRPr="00581E4F">
                    <w:rPr>
                      <w:rFonts w:cs="Times New Roman"/>
                      <w:bCs/>
                    </w:rPr>
                    <w:t>[2 x 5= 10]</w:t>
                  </w:r>
                </w:p>
              </w:tc>
              <w:tc>
                <w:tcPr>
                  <w:tcW w:w="542" w:type="dxa"/>
                </w:tcPr>
                <w:p w14:paraId="34E0AD7D" w14:textId="77777777" w:rsidR="00AB6DA4" w:rsidRPr="00581E4F" w:rsidRDefault="00AB6DA4" w:rsidP="00581E4F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82" w:type="dxa"/>
                </w:tcPr>
                <w:p w14:paraId="34E0AD7E" w14:textId="77777777" w:rsidR="00AB6DA4" w:rsidRPr="00581E4F" w:rsidRDefault="00AB6DA4" w:rsidP="00581E4F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Cs/>
                    </w:rPr>
                  </w:pPr>
                </w:p>
              </w:tc>
            </w:tr>
            <w:tr w:rsidR="00AB6DA4" w:rsidRPr="00581E4F" w14:paraId="34E0AD83" w14:textId="77777777" w:rsidTr="00083D02">
              <w:trPr>
                <w:trHeight w:val="244"/>
              </w:trPr>
              <w:tc>
                <w:tcPr>
                  <w:tcW w:w="9141" w:type="dxa"/>
                  <w:gridSpan w:val="3"/>
                </w:tcPr>
                <w:p w14:paraId="34E0AD80" w14:textId="77777777" w:rsidR="00AB6DA4" w:rsidRPr="00581E4F" w:rsidRDefault="00AB6DA4" w:rsidP="00581E4F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="Times New Roman"/>
                      <w:bCs/>
                    </w:rPr>
                  </w:pPr>
                  <w:r w:rsidRPr="00581E4F">
                    <w:rPr>
                      <w:rFonts w:cs="Times New Roman"/>
                      <w:bCs/>
                    </w:rPr>
                    <w:t>-----END OF PAPER ----</w:t>
                  </w:r>
                </w:p>
              </w:tc>
              <w:tc>
                <w:tcPr>
                  <w:tcW w:w="542" w:type="dxa"/>
                </w:tcPr>
                <w:p w14:paraId="34E0AD81" w14:textId="77777777" w:rsidR="00AB6DA4" w:rsidRPr="00581E4F" w:rsidRDefault="00AB6DA4" w:rsidP="00581E4F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="Times New Roman"/>
                      <w:bCs/>
                    </w:rPr>
                  </w:pPr>
                </w:p>
              </w:tc>
              <w:tc>
                <w:tcPr>
                  <w:tcW w:w="482" w:type="dxa"/>
                </w:tcPr>
                <w:p w14:paraId="34E0AD82" w14:textId="77777777" w:rsidR="00AB6DA4" w:rsidRPr="00581E4F" w:rsidRDefault="00AB6DA4" w:rsidP="00581E4F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="Times New Roman"/>
                      <w:bCs/>
                    </w:rPr>
                  </w:pPr>
                </w:p>
              </w:tc>
            </w:tr>
          </w:tbl>
          <w:p w14:paraId="34E0AD84" w14:textId="77777777" w:rsidR="00775433" w:rsidRPr="00F8640F" w:rsidRDefault="00775433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34E0AD86" w14:textId="77777777" w:rsidR="00596F79" w:rsidRPr="00EF23A1" w:rsidRDefault="00596F79" w:rsidP="00EF23A1">
      <w:pPr>
        <w:tabs>
          <w:tab w:val="left" w:pos="720"/>
          <w:tab w:val="right" w:pos="9893"/>
        </w:tabs>
        <w:spacing w:after="0"/>
        <w:ind w:left="360"/>
        <w:rPr>
          <w:rFonts w:ascii="Times New Roman" w:hAnsi="Times New Roman" w:cs="Times New Roman"/>
          <w:sz w:val="18"/>
          <w:szCs w:val="24"/>
        </w:rPr>
      </w:pPr>
    </w:p>
    <w:sectPr w:rsidR="00596F79" w:rsidRPr="00EF23A1" w:rsidSect="00967BCD">
      <w:headerReference w:type="default" r:id="rId9"/>
      <w:footerReference w:type="default" r:id="rId10"/>
      <w:pgSz w:w="12240" w:h="15840"/>
      <w:pgMar w:top="270" w:right="720" w:bottom="18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0AD8B" w14:textId="77777777" w:rsidR="00266DD2" w:rsidRDefault="00266DD2" w:rsidP="001E7DCF">
      <w:pPr>
        <w:spacing w:after="0" w:line="240" w:lineRule="auto"/>
      </w:pPr>
      <w:r>
        <w:separator/>
      </w:r>
    </w:p>
  </w:endnote>
  <w:endnote w:type="continuationSeparator" w:id="0">
    <w:p w14:paraId="34E0AD8C" w14:textId="77777777" w:rsidR="00266DD2" w:rsidRDefault="00266DD2" w:rsidP="001E7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0AD8E" w14:textId="77777777" w:rsidR="002D5AE0" w:rsidRDefault="002D5AE0">
    <w:pPr>
      <w:pStyle w:val="Footer"/>
      <w:jc w:val="right"/>
    </w:pPr>
  </w:p>
  <w:p w14:paraId="34E0AD8F" w14:textId="77777777" w:rsidR="002D5AE0" w:rsidRDefault="002D5A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0AD89" w14:textId="77777777" w:rsidR="00266DD2" w:rsidRDefault="00266DD2" w:rsidP="001E7DCF">
      <w:pPr>
        <w:spacing w:after="0" w:line="240" w:lineRule="auto"/>
      </w:pPr>
      <w:r>
        <w:separator/>
      </w:r>
    </w:p>
  </w:footnote>
  <w:footnote w:type="continuationSeparator" w:id="0">
    <w:p w14:paraId="34E0AD8A" w14:textId="77777777" w:rsidR="00266DD2" w:rsidRDefault="00266DD2" w:rsidP="001E7D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0AD8D" w14:textId="202BB0B8" w:rsidR="002D5AE0" w:rsidRDefault="002D5AE0" w:rsidP="007D0728">
    <w:pPr>
      <w:pStyle w:val="Footer"/>
      <w:tabs>
        <w:tab w:val="clear" w:pos="9360"/>
        <w:tab w:val="right" w:pos="10440"/>
      </w:tabs>
      <w:jc w:val="right"/>
    </w:pPr>
    <w:r w:rsidRPr="007D0728">
      <w:rPr>
        <w:sz w:val="24"/>
        <w:szCs w:val="24"/>
      </w:rPr>
      <w:t xml:space="preserve">Paper Code: </w:t>
    </w:r>
    <w:r>
      <w:rPr>
        <w:sz w:val="24"/>
        <w:szCs w:val="24"/>
      </w:rPr>
      <w:t>CSF344</w:t>
    </w:r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  <w:sdt>
      <w:sdtPr>
        <w:id w:val="369114436"/>
        <w:docPartObj>
          <w:docPartGallery w:val="Page Numbers (Top of Page)"/>
          <w:docPartUnique/>
        </w:docPartObj>
      </w:sdtPr>
      <w:sdtEndPr/>
      <w:sdtContent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0A1AFC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0A1AFC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sdtContent>
    </w:sdt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63512"/>
    <w:multiLevelType w:val="hybridMultilevel"/>
    <w:tmpl w:val="A2C4AE64"/>
    <w:lvl w:ilvl="0" w:tplc="32A2EA92">
      <w:start w:val="1"/>
      <w:numFmt w:val="lowerRoman"/>
      <w:lvlText w:val="(%1)"/>
      <w:lvlJc w:val="left"/>
      <w:pPr>
        <w:ind w:left="112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176B18C6"/>
    <w:multiLevelType w:val="hybridMultilevel"/>
    <w:tmpl w:val="4AA89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637FB5"/>
    <w:multiLevelType w:val="hybridMultilevel"/>
    <w:tmpl w:val="A2C4AE64"/>
    <w:lvl w:ilvl="0" w:tplc="32A2EA92">
      <w:start w:val="1"/>
      <w:numFmt w:val="lowerRoman"/>
      <w:lvlText w:val="(%1)"/>
      <w:lvlJc w:val="left"/>
      <w:pPr>
        <w:ind w:left="112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61426002"/>
    <w:multiLevelType w:val="hybridMultilevel"/>
    <w:tmpl w:val="D88068E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2523986">
    <w:abstractNumId w:val="1"/>
  </w:num>
  <w:num w:numId="2" w16cid:durableId="1886523693">
    <w:abstractNumId w:val="0"/>
  </w:num>
  <w:num w:numId="3" w16cid:durableId="2098474955">
    <w:abstractNumId w:val="2"/>
  </w:num>
  <w:num w:numId="4" w16cid:durableId="63675890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1MDczNTA2NDeysDBQ0lEKTi0uzszPAykwrgUAwKSZaywAAAA="/>
  </w:docVars>
  <w:rsids>
    <w:rsidRoot w:val="00596F79"/>
    <w:rsid w:val="00002E7A"/>
    <w:rsid w:val="00004155"/>
    <w:rsid w:val="000041CC"/>
    <w:rsid w:val="000053C9"/>
    <w:rsid w:val="000132CE"/>
    <w:rsid w:val="00023364"/>
    <w:rsid w:val="000244F8"/>
    <w:rsid w:val="0003143C"/>
    <w:rsid w:val="00041378"/>
    <w:rsid w:val="00042A13"/>
    <w:rsid w:val="00060C55"/>
    <w:rsid w:val="000727E3"/>
    <w:rsid w:val="000803CE"/>
    <w:rsid w:val="0008233B"/>
    <w:rsid w:val="00083D02"/>
    <w:rsid w:val="000852A2"/>
    <w:rsid w:val="00096528"/>
    <w:rsid w:val="000A04F7"/>
    <w:rsid w:val="000A1AFC"/>
    <w:rsid w:val="000A5985"/>
    <w:rsid w:val="000A72D2"/>
    <w:rsid w:val="000B2FEC"/>
    <w:rsid w:val="000D577A"/>
    <w:rsid w:val="000E1EBB"/>
    <w:rsid w:val="000E47D6"/>
    <w:rsid w:val="000F2A83"/>
    <w:rsid w:val="000F4285"/>
    <w:rsid w:val="001173CA"/>
    <w:rsid w:val="00121321"/>
    <w:rsid w:val="00133C83"/>
    <w:rsid w:val="00136623"/>
    <w:rsid w:val="00143CF8"/>
    <w:rsid w:val="0016173F"/>
    <w:rsid w:val="001733DE"/>
    <w:rsid w:val="00176F97"/>
    <w:rsid w:val="00177ED8"/>
    <w:rsid w:val="00185056"/>
    <w:rsid w:val="00194500"/>
    <w:rsid w:val="00194F35"/>
    <w:rsid w:val="001A043E"/>
    <w:rsid w:val="001A3DA8"/>
    <w:rsid w:val="001A7B21"/>
    <w:rsid w:val="001B06DB"/>
    <w:rsid w:val="001B55D4"/>
    <w:rsid w:val="001C0BBF"/>
    <w:rsid w:val="001C1BAE"/>
    <w:rsid w:val="001D0CB5"/>
    <w:rsid w:val="001D5981"/>
    <w:rsid w:val="001D5F81"/>
    <w:rsid w:val="001E7DCF"/>
    <w:rsid w:val="0021566A"/>
    <w:rsid w:val="002274A4"/>
    <w:rsid w:val="002368FF"/>
    <w:rsid w:val="002428C2"/>
    <w:rsid w:val="00260714"/>
    <w:rsid w:val="00266DD2"/>
    <w:rsid w:val="00281B8F"/>
    <w:rsid w:val="002832F0"/>
    <w:rsid w:val="00287E1E"/>
    <w:rsid w:val="002939F7"/>
    <w:rsid w:val="00294954"/>
    <w:rsid w:val="002A01AB"/>
    <w:rsid w:val="002A43CB"/>
    <w:rsid w:val="002A54F1"/>
    <w:rsid w:val="002B1840"/>
    <w:rsid w:val="002C194F"/>
    <w:rsid w:val="002D5AE0"/>
    <w:rsid w:val="002E6186"/>
    <w:rsid w:val="002F0029"/>
    <w:rsid w:val="002F6C21"/>
    <w:rsid w:val="00301F68"/>
    <w:rsid w:val="00307374"/>
    <w:rsid w:val="00313DAD"/>
    <w:rsid w:val="00320077"/>
    <w:rsid w:val="00320736"/>
    <w:rsid w:val="00330D88"/>
    <w:rsid w:val="003317D6"/>
    <w:rsid w:val="003340FD"/>
    <w:rsid w:val="003402E5"/>
    <w:rsid w:val="003471A0"/>
    <w:rsid w:val="003511E0"/>
    <w:rsid w:val="00366D1B"/>
    <w:rsid w:val="00380D1B"/>
    <w:rsid w:val="00385702"/>
    <w:rsid w:val="00396A85"/>
    <w:rsid w:val="003A3D32"/>
    <w:rsid w:val="003A6D46"/>
    <w:rsid w:val="003C45C8"/>
    <w:rsid w:val="003D267E"/>
    <w:rsid w:val="003D517A"/>
    <w:rsid w:val="003F398D"/>
    <w:rsid w:val="003F5EEB"/>
    <w:rsid w:val="003F74E9"/>
    <w:rsid w:val="00401FA8"/>
    <w:rsid w:val="00403DF0"/>
    <w:rsid w:val="004126C6"/>
    <w:rsid w:val="004139FE"/>
    <w:rsid w:val="00433A0B"/>
    <w:rsid w:val="00445DD5"/>
    <w:rsid w:val="00464857"/>
    <w:rsid w:val="004726AF"/>
    <w:rsid w:val="00473CCE"/>
    <w:rsid w:val="0048608A"/>
    <w:rsid w:val="004866DD"/>
    <w:rsid w:val="004A10EB"/>
    <w:rsid w:val="004A53D7"/>
    <w:rsid w:val="004A5636"/>
    <w:rsid w:val="004B0AA6"/>
    <w:rsid w:val="004B6D74"/>
    <w:rsid w:val="004C1CEB"/>
    <w:rsid w:val="004C2A8A"/>
    <w:rsid w:val="004C2C96"/>
    <w:rsid w:val="004C4BBF"/>
    <w:rsid w:val="004C66D7"/>
    <w:rsid w:val="004C6C36"/>
    <w:rsid w:val="004C7077"/>
    <w:rsid w:val="004E0BD9"/>
    <w:rsid w:val="004E1D01"/>
    <w:rsid w:val="004E3247"/>
    <w:rsid w:val="004E3431"/>
    <w:rsid w:val="004F271E"/>
    <w:rsid w:val="005070EF"/>
    <w:rsid w:val="00517A39"/>
    <w:rsid w:val="00517CD8"/>
    <w:rsid w:val="00524E8C"/>
    <w:rsid w:val="00527503"/>
    <w:rsid w:val="00530AE5"/>
    <w:rsid w:val="00530CE6"/>
    <w:rsid w:val="00534AFA"/>
    <w:rsid w:val="005428F5"/>
    <w:rsid w:val="00546297"/>
    <w:rsid w:val="00547C44"/>
    <w:rsid w:val="005505A1"/>
    <w:rsid w:val="00555295"/>
    <w:rsid w:val="00557FDB"/>
    <w:rsid w:val="00563927"/>
    <w:rsid w:val="00564D86"/>
    <w:rsid w:val="00567A9D"/>
    <w:rsid w:val="00581E4F"/>
    <w:rsid w:val="00582807"/>
    <w:rsid w:val="00584C58"/>
    <w:rsid w:val="00593CFC"/>
    <w:rsid w:val="00596F79"/>
    <w:rsid w:val="005A30A4"/>
    <w:rsid w:val="005A472C"/>
    <w:rsid w:val="005A6AEF"/>
    <w:rsid w:val="005B2B13"/>
    <w:rsid w:val="005B4AF9"/>
    <w:rsid w:val="005D03B3"/>
    <w:rsid w:val="005D5F65"/>
    <w:rsid w:val="005F41FF"/>
    <w:rsid w:val="00601BCC"/>
    <w:rsid w:val="00605DBE"/>
    <w:rsid w:val="006072BA"/>
    <w:rsid w:val="00616FA9"/>
    <w:rsid w:val="00626157"/>
    <w:rsid w:val="0062703D"/>
    <w:rsid w:val="00630241"/>
    <w:rsid w:val="00650A5C"/>
    <w:rsid w:val="00650F0C"/>
    <w:rsid w:val="00652E98"/>
    <w:rsid w:val="00653503"/>
    <w:rsid w:val="0066219C"/>
    <w:rsid w:val="00671340"/>
    <w:rsid w:val="006724AE"/>
    <w:rsid w:val="00673D43"/>
    <w:rsid w:val="00682D29"/>
    <w:rsid w:val="00683C94"/>
    <w:rsid w:val="006848D2"/>
    <w:rsid w:val="006858BD"/>
    <w:rsid w:val="006866B3"/>
    <w:rsid w:val="00690966"/>
    <w:rsid w:val="00697A65"/>
    <w:rsid w:val="006D3949"/>
    <w:rsid w:val="006E4F22"/>
    <w:rsid w:val="006F01BA"/>
    <w:rsid w:val="006F36BF"/>
    <w:rsid w:val="006F6E64"/>
    <w:rsid w:val="00704B97"/>
    <w:rsid w:val="007053C0"/>
    <w:rsid w:val="00712A90"/>
    <w:rsid w:val="00714AD3"/>
    <w:rsid w:val="00715083"/>
    <w:rsid w:val="00752B61"/>
    <w:rsid w:val="00752E13"/>
    <w:rsid w:val="00754591"/>
    <w:rsid w:val="0075560F"/>
    <w:rsid w:val="00755974"/>
    <w:rsid w:val="00762498"/>
    <w:rsid w:val="007675D7"/>
    <w:rsid w:val="00775433"/>
    <w:rsid w:val="00775E29"/>
    <w:rsid w:val="00777CFD"/>
    <w:rsid w:val="00787B88"/>
    <w:rsid w:val="00793454"/>
    <w:rsid w:val="00797317"/>
    <w:rsid w:val="007A6210"/>
    <w:rsid w:val="007B1AAE"/>
    <w:rsid w:val="007B1DEA"/>
    <w:rsid w:val="007D0728"/>
    <w:rsid w:val="007D17BE"/>
    <w:rsid w:val="007D1EFD"/>
    <w:rsid w:val="007D5988"/>
    <w:rsid w:val="007E3CAD"/>
    <w:rsid w:val="007E75E3"/>
    <w:rsid w:val="007F231D"/>
    <w:rsid w:val="007F4580"/>
    <w:rsid w:val="007F5322"/>
    <w:rsid w:val="00804101"/>
    <w:rsid w:val="00816476"/>
    <w:rsid w:val="008176AA"/>
    <w:rsid w:val="008232C2"/>
    <w:rsid w:val="008234E9"/>
    <w:rsid w:val="0083071C"/>
    <w:rsid w:val="00833A00"/>
    <w:rsid w:val="00834045"/>
    <w:rsid w:val="008350B8"/>
    <w:rsid w:val="0084725A"/>
    <w:rsid w:val="00850293"/>
    <w:rsid w:val="00850483"/>
    <w:rsid w:val="00852D87"/>
    <w:rsid w:val="00861FA1"/>
    <w:rsid w:val="00862D2C"/>
    <w:rsid w:val="00866B0E"/>
    <w:rsid w:val="00867D0E"/>
    <w:rsid w:val="0087624F"/>
    <w:rsid w:val="008817FF"/>
    <w:rsid w:val="00893DD0"/>
    <w:rsid w:val="008B7AA8"/>
    <w:rsid w:val="008B7ACC"/>
    <w:rsid w:val="008C0661"/>
    <w:rsid w:val="008C65B8"/>
    <w:rsid w:val="008D62E2"/>
    <w:rsid w:val="008E3E32"/>
    <w:rsid w:val="008E57CB"/>
    <w:rsid w:val="00905415"/>
    <w:rsid w:val="00907F6E"/>
    <w:rsid w:val="0091057C"/>
    <w:rsid w:val="00926692"/>
    <w:rsid w:val="0093451A"/>
    <w:rsid w:val="0093695C"/>
    <w:rsid w:val="009429FC"/>
    <w:rsid w:val="009454CD"/>
    <w:rsid w:val="00953092"/>
    <w:rsid w:val="00957074"/>
    <w:rsid w:val="009658A5"/>
    <w:rsid w:val="00965C40"/>
    <w:rsid w:val="00967BCD"/>
    <w:rsid w:val="00970C99"/>
    <w:rsid w:val="00975555"/>
    <w:rsid w:val="00976D3A"/>
    <w:rsid w:val="00981570"/>
    <w:rsid w:val="00987024"/>
    <w:rsid w:val="009952DD"/>
    <w:rsid w:val="009962FE"/>
    <w:rsid w:val="009A706E"/>
    <w:rsid w:val="009B4DA8"/>
    <w:rsid w:val="009B52E1"/>
    <w:rsid w:val="009B6B18"/>
    <w:rsid w:val="009D5BB1"/>
    <w:rsid w:val="009F5154"/>
    <w:rsid w:val="00A016C5"/>
    <w:rsid w:val="00A128FB"/>
    <w:rsid w:val="00A25AA8"/>
    <w:rsid w:val="00A2749D"/>
    <w:rsid w:val="00A33B72"/>
    <w:rsid w:val="00A430F4"/>
    <w:rsid w:val="00A46058"/>
    <w:rsid w:val="00A463EB"/>
    <w:rsid w:val="00A5282B"/>
    <w:rsid w:val="00A56432"/>
    <w:rsid w:val="00A578A5"/>
    <w:rsid w:val="00A6471B"/>
    <w:rsid w:val="00A70E06"/>
    <w:rsid w:val="00A71A2F"/>
    <w:rsid w:val="00A80925"/>
    <w:rsid w:val="00AB220D"/>
    <w:rsid w:val="00AB47AA"/>
    <w:rsid w:val="00AB6D21"/>
    <w:rsid w:val="00AB6DA4"/>
    <w:rsid w:val="00AC3354"/>
    <w:rsid w:val="00AD03FC"/>
    <w:rsid w:val="00AD1083"/>
    <w:rsid w:val="00AF30C3"/>
    <w:rsid w:val="00AF5236"/>
    <w:rsid w:val="00B0087C"/>
    <w:rsid w:val="00B03E2B"/>
    <w:rsid w:val="00B13154"/>
    <w:rsid w:val="00B225B1"/>
    <w:rsid w:val="00B25CCC"/>
    <w:rsid w:val="00B2622F"/>
    <w:rsid w:val="00B3589C"/>
    <w:rsid w:val="00B45276"/>
    <w:rsid w:val="00B45311"/>
    <w:rsid w:val="00B50FEE"/>
    <w:rsid w:val="00B56FCB"/>
    <w:rsid w:val="00B616C4"/>
    <w:rsid w:val="00B6219C"/>
    <w:rsid w:val="00B65D5F"/>
    <w:rsid w:val="00B711BD"/>
    <w:rsid w:val="00B71FD0"/>
    <w:rsid w:val="00B7630E"/>
    <w:rsid w:val="00B81091"/>
    <w:rsid w:val="00B91596"/>
    <w:rsid w:val="00B93108"/>
    <w:rsid w:val="00B9676E"/>
    <w:rsid w:val="00BA0AFA"/>
    <w:rsid w:val="00BA304C"/>
    <w:rsid w:val="00BA702F"/>
    <w:rsid w:val="00BB03F6"/>
    <w:rsid w:val="00BB6C20"/>
    <w:rsid w:val="00BC1A0B"/>
    <w:rsid w:val="00BC5303"/>
    <w:rsid w:val="00BD659A"/>
    <w:rsid w:val="00BE3BBC"/>
    <w:rsid w:val="00BE49D4"/>
    <w:rsid w:val="00BE52D6"/>
    <w:rsid w:val="00BE7F08"/>
    <w:rsid w:val="00BF3042"/>
    <w:rsid w:val="00BF6F09"/>
    <w:rsid w:val="00C00D4F"/>
    <w:rsid w:val="00C02063"/>
    <w:rsid w:val="00C06F8C"/>
    <w:rsid w:val="00C108A5"/>
    <w:rsid w:val="00C1148F"/>
    <w:rsid w:val="00C12485"/>
    <w:rsid w:val="00C14E93"/>
    <w:rsid w:val="00C15DD3"/>
    <w:rsid w:val="00C16B8F"/>
    <w:rsid w:val="00C174A9"/>
    <w:rsid w:val="00C17BB5"/>
    <w:rsid w:val="00C2653E"/>
    <w:rsid w:val="00C26ABB"/>
    <w:rsid w:val="00C360B4"/>
    <w:rsid w:val="00C36CE6"/>
    <w:rsid w:val="00C5228F"/>
    <w:rsid w:val="00C9024A"/>
    <w:rsid w:val="00C90DBD"/>
    <w:rsid w:val="00C91A3F"/>
    <w:rsid w:val="00C93F11"/>
    <w:rsid w:val="00C941AE"/>
    <w:rsid w:val="00CB3A28"/>
    <w:rsid w:val="00CC060C"/>
    <w:rsid w:val="00CD23EF"/>
    <w:rsid w:val="00CD69AB"/>
    <w:rsid w:val="00D0353E"/>
    <w:rsid w:val="00D04039"/>
    <w:rsid w:val="00D048FF"/>
    <w:rsid w:val="00D21398"/>
    <w:rsid w:val="00D26E5F"/>
    <w:rsid w:val="00D347E7"/>
    <w:rsid w:val="00D37B3B"/>
    <w:rsid w:val="00D456E9"/>
    <w:rsid w:val="00D45C81"/>
    <w:rsid w:val="00D505B7"/>
    <w:rsid w:val="00D55545"/>
    <w:rsid w:val="00D55FB5"/>
    <w:rsid w:val="00D566CC"/>
    <w:rsid w:val="00D57C1D"/>
    <w:rsid w:val="00D6567A"/>
    <w:rsid w:val="00D67070"/>
    <w:rsid w:val="00D751A5"/>
    <w:rsid w:val="00D777BA"/>
    <w:rsid w:val="00D86CA4"/>
    <w:rsid w:val="00D92E90"/>
    <w:rsid w:val="00D967CB"/>
    <w:rsid w:val="00DA64D0"/>
    <w:rsid w:val="00DB7E87"/>
    <w:rsid w:val="00DC0AAF"/>
    <w:rsid w:val="00DC2EAA"/>
    <w:rsid w:val="00DC5C8B"/>
    <w:rsid w:val="00DE5817"/>
    <w:rsid w:val="00DE5A89"/>
    <w:rsid w:val="00DE740C"/>
    <w:rsid w:val="00E12AFA"/>
    <w:rsid w:val="00E248B4"/>
    <w:rsid w:val="00E36043"/>
    <w:rsid w:val="00E37193"/>
    <w:rsid w:val="00E37221"/>
    <w:rsid w:val="00E37CC3"/>
    <w:rsid w:val="00E55DC7"/>
    <w:rsid w:val="00E62C28"/>
    <w:rsid w:val="00E6377F"/>
    <w:rsid w:val="00E641A0"/>
    <w:rsid w:val="00E64584"/>
    <w:rsid w:val="00E65A63"/>
    <w:rsid w:val="00E85062"/>
    <w:rsid w:val="00E85710"/>
    <w:rsid w:val="00E9616E"/>
    <w:rsid w:val="00E97A00"/>
    <w:rsid w:val="00EA0EE5"/>
    <w:rsid w:val="00EA2226"/>
    <w:rsid w:val="00EA37AD"/>
    <w:rsid w:val="00EA6805"/>
    <w:rsid w:val="00EC07F9"/>
    <w:rsid w:val="00EC5B09"/>
    <w:rsid w:val="00EC60E9"/>
    <w:rsid w:val="00ED4A42"/>
    <w:rsid w:val="00EF156E"/>
    <w:rsid w:val="00EF23A1"/>
    <w:rsid w:val="00EF4557"/>
    <w:rsid w:val="00F01FA7"/>
    <w:rsid w:val="00F058FF"/>
    <w:rsid w:val="00F123EC"/>
    <w:rsid w:val="00F3082E"/>
    <w:rsid w:val="00F34F01"/>
    <w:rsid w:val="00F41E7E"/>
    <w:rsid w:val="00F562FC"/>
    <w:rsid w:val="00F5669A"/>
    <w:rsid w:val="00F63FD6"/>
    <w:rsid w:val="00F70303"/>
    <w:rsid w:val="00F77786"/>
    <w:rsid w:val="00F8192B"/>
    <w:rsid w:val="00F85787"/>
    <w:rsid w:val="00F8640F"/>
    <w:rsid w:val="00F86DEB"/>
    <w:rsid w:val="00F9586A"/>
    <w:rsid w:val="00F96CE8"/>
    <w:rsid w:val="00F972A9"/>
    <w:rsid w:val="00FA5458"/>
    <w:rsid w:val="00FA577A"/>
    <w:rsid w:val="00FA77F7"/>
    <w:rsid w:val="00FB0E96"/>
    <w:rsid w:val="00FB3F42"/>
    <w:rsid w:val="00FC03E9"/>
    <w:rsid w:val="00FC121D"/>
    <w:rsid w:val="00FE71F4"/>
    <w:rsid w:val="00FE73F8"/>
    <w:rsid w:val="00FF6C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3"/>
    <o:shapelayout v:ext="edit">
      <o:idmap v:ext="edit" data="1"/>
    </o:shapelayout>
  </w:shapeDefaults>
  <w:decimalSymbol w:val="."/>
  <w:listSeparator w:val=","/>
  <w14:docId w14:val="34E0ACA9"/>
  <w15:docId w15:val="{5A782E29-6050-47FF-B0F0-A6C856A0D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8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6B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B1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99"/>
    <w:rsid w:val="00F703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4591"/>
    <w:pPr>
      <w:ind w:left="720"/>
      <w:contextualSpacing/>
    </w:pPr>
  </w:style>
  <w:style w:type="paragraph" w:styleId="NoSpacing">
    <w:name w:val="No Spacing"/>
    <w:uiPriority w:val="1"/>
    <w:qFormat/>
    <w:rsid w:val="00E248B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E7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DCF"/>
  </w:style>
  <w:style w:type="paragraph" w:styleId="Footer">
    <w:name w:val="footer"/>
    <w:basedOn w:val="Normal"/>
    <w:link w:val="FooterChar"/>
    <w:uiPriority w:val="99"/>
    <w:unhideWhenUsed/>
    <w:rsid w:val="001E7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DCF"/>
  </w:style>
  <w:style w:type="character" w:styleId="Strong">
    <w:name w:val="Strong"/>
    <w:basedOn w:val="DefaultParagraphFont"/>
    <w:uiPriority w:val="22"/>
    <w:qFormat/>
    <w:rsid w:val="000F4285"/>
    <w:rPr>
      <w:b/>
      <w:bCs/>
    </w:rPr>
  </w:style>
  <w:style w:type="paragraph" w:styleId="NormalWeb">
    <w:name w:val="Normal (Web)"/>
    <w:basedOn w:val="Normal"/>
    <w:uiPriority w:val="99"/>
    <w:unhideWhenUsed/>
    <w:rsid w:val="002D5A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41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7A216A-F282-40B7-9282-5DF4202BC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9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t</Company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Ruchi Sharma</cp:lastModifiedBy>
  <cp:revision>2</cp:revision>
  <cp:lastPrinted>2021-09-01T11:01:00Z</cp:lastPrinted>
  <dcterms:created xsi:type="dcterms:W3CDTF">2022-09-26T09:22:00Z</dcterms:created>
  <dcterms:modified xsi:type="dcterms:W3CDTF">2022-09-26T09:22:00Z</dcterms:modified>
</cp:coreProperties>
</file>